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816B95" w:rsidP="00126D6F">
      <w:pPr>
        <w:pStyle w:val="a0"/>
        <w:jc w:val="right"/>
      </w:pPr>
    </w:p>
    <w:p w:rsidR="00C42615" w:rsidRDefault="007736FA" w:rsidP="00126D6F">
      <w:pPr>
        <w:pStyle w:val="a0"/>
        <w:jc w:val="right"/>
      </w:pPr>
      <w:r>
        <w:t>18/11/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r w:rsidR="00E5506E">
        <w:t>future</w:t>
      </w:r>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proofErr w:type="spellStart"/>
      <w:r w:rsidR="007736FA" w:rsidRPr="00A44421">
        <w:t>Orn</w:t>
      </w:r>
      <w:r>
        <w:t>ulf</w:t>
      </w:r>
      <w:proofErr w:type="spellEnd"/>
      <w:r>
        <w:t xml:space="preserve"> </w:t>
      </w:r>
      <w:proofErr w:type="spellStart"/>
      <w:r>
        <w:t>Seippel</w:t>
      </w:r>
      <w:proofErr w:type="spellEnd"/>
      <w:r>
        <w:t>.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 xml:space="preserve">By </w:t>
      </w:r>
      <w:proofErr w:type="spellStart"/>
      <w:r w:rsidR="00A71488">
        <w:t>Buraimo</w:t>
      </w:r>
      <w:proofErr w:type="spellEnd"/>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proofErr w:type="spellStart"/>
      <w:r w:rsidR="001A6CD8">
        <w:t>Poke</w:t>
      </w:r>
      <w:r w:rsidR="000002E1">
        <w:t>S</w:t>
      </w:r>
      <w:r w:rsidR="001A6CD8">
        <w:t>top</w:t>
      </w:r>
      <w:r w:rsidR="000002E1">
        <w:t>s</w:t>
      </w:r>
      <w:proofErr w:type="spellEnd"/>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proofErr w:type="spellStart"/>
      <w:r w:rsidR="001A6CD8">
        <w:t>Dillet</w:t>
      </w:r>
      <w:proofErr w:type="spellEnd"/>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proofErr w:type="spellStart"/>
      <w:r w:rsidR="002C25DD">
        <w:t>Allana</w:t>
      </w:r>
      <w:proofErr w:type="spellEnd"/>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rsidR="003A266F">
        <w:t xml:space="preserve"> et al.</w:t>
      </w:r>
      <w:r>
        <w:t xml:space="preserve">,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5959DA" w:rsidRPr="00C07A56" w:rsidRDefault="005959DA">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5959DA" w:rsidRPr="00C07A56" w:rsidRDefault="005959DA">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xml:space="preserve">). (Scale of all questions were from 1 = "completely disagree" to 7 = "completely agree"). Players' physical behaviour was assessed in two aspects, </w:t>
      </w:r>
      <w:proofErr w:type="spellStart"/>
      <w:r>
        <w:t>recency</w:t>
      </w:r>
      <w:proofErr w:type="spellEnd"/>
      <w:r>
        <w:t>,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proofErr w:type="spellStart"/>
            <w:r w:rsidRPr="00616396">
              <w:t>PhysicalActivity</w:t>
            </w:r>
            <w:proofErr w:type="spellEnd"/>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proofErr w:type="spellStart"/>
            <w:r w:rsidRPr="00616396">
              <w:t>PokemonGo_AppUsage</w:t>
            </w:r>
            <w:proofErr w:type="spellEnd"/>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AA1380" w:rsidRDefault="00AA1380" w:rsidP="00AA1380">
      <w:pPr>
        <w:pStyle w:val="a0"/>
      </w:pPr>
      <w:r>
        <w:rPr>
          <w:noProof/>
          <w:lang w:eastAsia="zh-TW"/>
        </w:rPr>
        <mc:AlternateContent>
          <mc:Choice Requires="wps">
            <w:drawing>
              <wp:anchor distT="45720" distB="45720" distL="114300" distR="114300" simplePos="0" relativeHeight="251668480" behindDoc="0" locked="0" layoutInCell="1" allowOverlap="1" wp14:anchorId="2C020BFF" wp14:editId="65930C2D">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5959DA" w:rsidRDefault="005959DA"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0BFF" id="_x0000_s1027" type="#_x0000_t202" style="position:absolute;margin-left:29.6pt;margin-top:9.5pt;width:241.95pt;height:28.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" stroked="f">
                <v:textbox>
                  <w:txbxContent>
                    <w:p w:rsidR="005959DA" w:rsidRDefault="005959DA" w:rsidP="00616396">
                      <w:pPr>
                        <w:spacing w:after="0"/>
                      </w:pPr>
                      <w:r>
                        <w:t>Table 3.2: Summary of Grouped Data</w:t>
                      </w:r>
                    </w:p>
                  </w:txbxContent>
                </v:textbox>
                <w10:wrap type="square"/>
              </v:shape>
            </w:pict>
          </mc:Fallback>
        </mc:AlternateContent>
      </w:r>
    </w:p>
    <w:p w:rsidR="00AA1380" w:rsidRDefault="00AA1380" w:rsidP="00AA1380">
      <w:pPr>
        <w:pStyle w:val="a0"/>
      </w:pPr>
    </w:p>
    <w:p w:rsidR="00AA1380" w:rsidRDefault="00AA1380" w:rsidP="00AA1380">
      <w:pPr>
        <w:pStyle w:val="a0"/>
      </w:pPr>
      <w:r>
        <w:rPr>
          <w:noProof/>
          <w:lang w:eastAsia="zh-TW"/>
        </w:rPr>
        <mc:AlternateContent>
          <mc:Choice Requires="wps">
            <w:drawing>
              <wp:anchor distT="45720" distB="45720" distL="114300" distR="114300" simplePos="0" relativeHeight="251670528" behindDoc="0" locked="0" layoutInCell="1" allowOverlap="1" wp14:anchorId="151E7F36" wp14:editId="4E02F03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5959DA" w:rsidRDefault="005959DA">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7F36" id="_x0000_s1028" type="#_x0000_t202" style="position:absolute;margin-left:345.4pt;margin-top:211.15pt;width:118.5pt;height:5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" stroked="f">
                <v:textbox>
                  <w:txbxContent>
                    <w:p w:rsidR="005959DA" w:rsidRDefault="005959DA">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14:anchorId="3EE42B30" wp14:editId="5259B8A9">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E30874" w:rsidRDefault="00E30874" w:rsidP="00AA1380">
      <w:pPr>
        <w:pStyle w:val="a0"/>
      </w:pPr>
      <w:r>
        <w:rPr>
          <w:noProof/>
          <w:lang w:eastAsia="zh-TW"/>
        </w:rPr>
        <w:lastRenderedPageBreak/>
        <w:drawing>
          <wp:inline distT="0" distB="0" distL="0" distR="0" wp14:anchorId="52A979A5" wp14:editId="4AAC86D5">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E30874" w:rsidP="00AA1380">
      <w:pPr>
        <w:pStyle w:val="a0"/>
      </w:pPr>
      <w:r>
        <w:rPr>
          <w:noProof/>
        </w:rPr>
        <mc:AlternateContent>
          <mc:Choice Requires="wps">
            <w:drawing>
              <wp:anchor distT="45720" distB="45720" distL="114300" distR="114300" simplePos="0" relativeHeight="251682816" behindDoc="0" locked="0" layoutInCell="1" allowOverlap="1" wp14:anchorId="3A9559CE" wp14:editId="0EA2F4BA">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E30874" w:rsidRDefault="00E30874">
                            <w:r w:rsidRPr="00E30874">
                              <w:t xml:space="preserve">Figure 3.3: Scatter plot of data </w:t>
                            </w:r>
                            <w:r w:rsidRPr="00E30874">
                              <w:t>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9559CE" id="_x0000_t202" coordsize="21600,21600" o:spt="202" path="m,l,21600r21600,l21600,xe">
                <v:stroke joinstyle="miter"/>
                <v:path gradientshapeok="t" o:connecttype="rect"/>
              </v:shapetype>
              <v:shape id="_x0000_s1029" type="#_x0000_t202" style="position:absolute;margin-left:61.8pt;margin-top:22.95pt;width:204.6pt;height:3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">
                <v:textbox>
                  <w:txbxContent>
                    <w:p w:rsidR="00E30874" w:rsidRDefault="00E30874">
                      <w:r w:rsidRPr="00E30874">
                        <w:t xml:space="preserve">Figure 3.3: Scatter plot of data </w:t>
                      </w:r>
                      <w:r w:rsidRPr="00E30874">
                        <w:t>distribution</w:t>
                      </w:r>
                    </w:p>
                  </w:txbxContent>
                </v:textbox>
                <w10:wrap type="square"/>
              </v:shape>
            </w:pict>
          </mc:Fallback>
        </mc:AlternateContent>
      </w:r>
    </w:p>
    <w:p w:rsidR="00AA1380" w:rsidRDefault="00AA1380" w:rsidP="00AA1380">
      <w:pPr>
        <w:pStyle w:val="a0"/>
      </w:pPr>
      <w:r>
        <w:rPr>
          <w:noProof/>
          <w:lang w:eastAsia="zh-TW"/>
        </w:rPr>
        <w:lastRenderedPageBreak/>
        <w:drawing>
          <wp:inline distT="0" distB="0" distL="0" distR="0" wp14:anchorId="41D99DA7" wp14:editId="5481F6FE">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RDefault="00AA1380" w:rsidP="00AA1380">
      <w:pPr>
        <w:pStyle w:val="a0"/>
      </w:pPr>
      <w:r>
        <w:rPr>
          <w:noProof/>
          <w:lang w:eastAsia="zh-TW"/>
        </w:rPr>
        <mc:AlternateContent>
          <mc:Choice Requires="wps">
            <w:drawing>
              <wp:anchor distT="45720" distB="45720" distL="114300" distR="114300" simplePos="0" relativeHeight="251672576" behindDoc="0" locked="0" layoutInCell="1" allowOverlap="1" wp14:anchorId="18ED5A9F" wp14:editId="64BA5243">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5959DA" w:rsidRDefault="005959DA">
                            <w:r>
                              <w:t>Figure</w:t>
                            </w:r>
                            <w:r w:rsidRPr="000F0B48">
                              <w:t xml:space="preserve"> 3.5: Boxplots of Education level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92ED0" id="_x0000_s1029" type="#_x0000_t202" style="position:absolute;margin-left:20.55pt;margin-top:9.05pt;width:350.9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" stroked="f">
                <v:textbox>
                  <w:txbxContent>
                    <w:p w:rsidR="005959DA" w:rsidRDefault="005959DA">
                      <w:r>
                        <w:t>Figure</w:t>
                      </w:r>
                      <w:r w:rsidRPr="000F0B48">
                        <w:t xml:space="preserve"> 3.5: Boxplots of Education level vs 4 other variables</w:t>
                      </w:r>
                    </w:p>
                  </w:txbxContent>
                </v:textbox>
                <w10:wrap type="square"/>
              </v:shape>
            </w:pict>
          </mc:Fallback>
        </mc:AlternateContent>
      </w: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836462" w:rsidRDefault="00836462" w:rsidP="00AA1380">
      <w:pPr>
        <w:pStyle w:val="a0"/>
      </w:pPr>
    </w:p>
    <w:p w:rsidR="009706B8" w:rsidRDefault="009706B8">
      <w:pPr>
        <w:pStyle w:val="CaptionedFigure"/>
      </w:pPr>
    </w:p>
    <w:p w:rsidR="000F0B48" w:rsidRPr="001F1800" w:rsidRDefault="000F0B48" w:rsidP="000F0B48">
      <w:pPr>
        <w:pStyle w:val="ImageCaption"/>
        <w:rPr>
          <w:i w:val="0"/>
        </w:rPr>
      </w:pPr>
    </w:p>
    <w:p w:rsidR="001F791A" w:rsidRPr="001F791A" w:rsidRDefault="001F791A" w:rsidP="001F791A">
      <w:pPr>
        <w:pStyle w:val="a0"/>
      </w:pPr>
      <w:bookmarkStart w:id="5" w:name="model-selection"/>
      <w:bookmarkEnd w:id="4"/>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rsidR="00DB728A" w:rsidRDefault="007736FA">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037804" w:rsidRDefault="00037804">
      <w:pPr>
        <w:pStyle w:val="a0"/>
      </w:pPr>
    </w:p>
    <w:p w:rsidR="00DB728A" w:rsidRDefault="00DB728A">
      <w:pPr>
        <w:pStyle w:val="a0"/>
      </w:pPr>
    </w:p>
    <w:p w:rsidR="00DB728A" w:rsidRDefault="00DB728A">
      <w:pPr>
        <w:pStyle w:val="a0"/>
      </w:pPr>
    </w:p>
    <w:p w:rsidR="00D82EAE" w:rsidRDefault="00CF2E81">
      <w:pPr>
        <w:pStyle w:val="a0"/>
      </w:pPr>
      <w:r>
        <w:lastRenderedPageBreak/>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3D08B9">
        <w:rPr>
          <w:b/>
        </w:rPr>
        <w:t>7</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Although having a light tail, Normal Q-Q plot suggested that the dependent variables, inside the model, are normally distributed (Ford</w:t>
      </w:r>
      <w:r w:rsidR="001C4FCD">
        <w:t>,</w:t>
      </w:r>
      <w:r w:rsidR="007736FA">
        <w:t xml:space="preserve"> 2015).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the surveying processing were not restricted on</w:t>
      </w:r>
      <w:r w:rsidR="005959DA">
        <w:t xml:space="preserve"> species</w:t>
      </w:r>
      <w:r w:rsidR="006253C0">
        <w:t xml:space="preserve">, religions, or researchers’ favour. Thus, we assumed all records are independent. </w:t>
      </w:r>
      <w:r w:rsidR="007736FA">
        <w:t xml:space="preserve">Based on the graphs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3D08B9">
        <w:rPr>
          <w:b/>
        </w:rPr>
        <w:t>6</w:t>
      </w:r>
      <w:r w:rsidR="00085C76">
        <w:rPr>
          <w:b/>
        </w:rPr>
        <w:t xml:space="preserve"> and formula 3.8</w:t>
      </w:r>
      <w:r w:rsidR="007736FA">
        <w:t>.</w:t>
      </w:r>
    </w:p>
    <w:tbl>
      <w:tblPr>
        <w:tblStyle w:val="af1"/>
        <w:tblW w:w="0" w:type="auto"/>
        <w:tblLook w:val="04A0" w:firstRow="1" w:lastRow="0" w:firstColumn="1" w:lastColumn="0" w:noHBand="0" w:noVBand="1"/>
      </w:tblPr>
      <w:tblGrid>
        <w:gridCol w:w="3830"/>
        <w:gridCol w:w="1461"/>
        <w:gridCol w:w="1461"/>
        <w:gridCol w:w="1218"/>
        <w:gridCol w:w="1380"/>
      </w:tblGrid>
      <w:tr w:rsidR="00BF7C39" w:rsidTr="00085C76">
        <w:trPr>
          <w:trHeight w:val="424"/>
        </w:trPr>
        <w:tc>
          <w:tcPr>
            <w:tcW w:w="3830" w:type="dxa"/>
          </w:tcPr>
          <w:p w:rsidR="001E08D3" w:rsidRDefault="007736FA" w:rsidP="00DB728A">
            <w:pPr>
              <w:pStyle w:val="a0"/>
              <w:spacing w:before="60" w:after="60"/>
            </w:pPr>
            <w:r>
              <w:t>Coefficients</w:t>
            </w:r>
          </w:p>
        </w:tc>
        <w:tc>
          <w:tcPr>
            <w:tcW w:w="1461" w:type="dxa"/>
          </w:tcPr>
          <w:p w:rsidR="001E08D3" w:rsidRDefault="007736FA" w:rsidP="00DB728A">
            <w:pPr>
              <w:pStyle w:val="a0"/>
              <w:spacing w:before="60" w:after="60"/>
            </w:pPr>
            <w:r w:rsidRPr="001E08D3">
              <w:t>Estimate</w:t>
            </w:r>
          </w:p>
        </w:tc>
        <w:tc>
          <w:tcPr>
            <w:tcW w:w="1461" w:type="dxa"/>
          </w:tcPr>
          <w:p w:rsidR="001E08D3" w:rsidRDefault="007736FA" w:rsidP="00DB728A">
            <w:pPr>
              <w:pStyle w:val="a0"/>
              <w:spacing w:before="60" w:after="60"/>
            </w:pPr>
            <w:r w:rsidRPr="001E08D3">
              <w:t>Std. Error</w:t>
            </w:r>
          </w:p>
        </w:tc>
        <w:tc>
          <w:tcPr>
            <w:tcW w:w="1218" w:type="dxa"/>
          </w:tcPr>
          <w:p w:rsidR="001E08D3" w:rsidRDefault="007736FA" w:rsidP="00DB728A">
            <w:pPr>
              <w:pStyle w:val="a0"/>
              <w:spacing w:before="60" w:after="60"/>
            </w:pPr>
            <w:r w:rsidRPr="001E08D3">
              <w:t>t value</w:t>
            </w:r>
          </w:p>
        </w:tc>
        <w:tc>
          <w:tcPr>
            <w:tcW w:w="1380" w:type="dxa"/>
          </w:tcPr>
          <w:p w:rsidR="001E08D3" w:rsidRDefault="007736FA" w:rsidP="00DB728A">
            <w:pPr>
              <w:pStyle w:val="a0"/>
              <w:spacing w:before="60" w:after="60"/>
            </w:pPr>
            <w:proofErr w:type="spellStart"/>
            <w:r w:rsidRPr="001E08D3">
              <w:t>Pr</w:t>
            </w:r>
            <w:proofErr w:type="spellEnd"/>
            <w:r w:rsidRPr="001E08D3">
              <w:t>(&gt;|t|)</w:t>
            </w:r>
          </w:p>
        </w:tc>
      </w:tr>
      <w:tr w:rsidR="00BF7C39" w:rsidTr="00085C76">
        <w:tc>
          <w:tcPr>
            <w:tcW w:w="3830" w:type="dxa"/>
          </w:tcPr>
          <w:p w:rsidR="001E08D3" w:rsidRDefault="007736FA" w:rsidP="00DB728A">
            <w:pPr>
              <w:pStyle w:val="a0"/>
              <w:spacing w:before="60" w:after="60"/>
            </w:pPr>
            <w:r w:rsidRPr="001E08D3">
              <w:t>(Intercept)</w:t>
            </w:r>
          </w:p>
        </w:tc>
        <w:tc>
          <w:tcPr>
            <w:tcW w:w="1461" w:type="dxa"/>
          </w:tcPr>
          <w:p w:rsidR="001E08D3" w:rsidRDefault="007736FA" w:rsidP="00DB728A">
            <w:pPr>
              <w:pStyle w:val="a0"/>
              <w:spacing w:before="60" w:after="60"/>
            </w:pPr>
            <w:r w:rsidRPr="001E08D3">
              <w:t>6.136942</w:t>
            </w:r>
          </w:p>
        </w:tc>
        <w:tc>
          <w:tcPr>
            <w:tcW w:w="1461" w:type="dxa"/>
          </w:tcPr>
          <w:p w:rsidR="001E08D3" w:rsidRDefault="007736FA" w:rsidP="00DB728A">
            <w:pPr>
              <w:pStyle w:val="a0"/>
              <w:spacing w:before="60" w:after="60"/>
            </w:pPr>
            <w:r w:rsidRPr="001E08D3">
              <w:t xml:space="preserve">3.010388   </w:t>
            </w:r>
          </w:p>
        </w:tc>
        <w:tc>
          <w:tcPr>
            <w:tcW w:w="1218" w:type="dxa"/>
          </w:tcPr>
          <w:p w:rsidR="001E08D3" w:rsidRDefault="007736FA" w:rsidP="00DB728A">
            <w:pPr>
              <w:pStyle w:val="a0"/>
              <w:spacing w:before="60" w:after="60"/>
            </w:pPr>
            <w:r w:rsidRPr="001E08D3">
              <w:t xml:space="preserve">2.039  </w:t>
            </w:r>
          </w:p>
        </w:tc>
        <w:tc>
          <w:tcPr>
            <w:tcW w:w="1380" w:type="dxa"/>
          </w:tcPr>
          <w:p w:rsidR="001E08D3" w:rsidRDefault="007736FA" w:rsidP="00DB728A">
            <w:pPr>
              <w:pStyle w:val="a0"/>
              <w:spacing w:before="60" w:after="60"/>
            </w:pPr>
            <w:r>
              <w:t>0.04176</w:t>
            </w:r>
            <w:r w:rsidRPr="001E08D3">
              <w:t xml:space="preserve">  </w:t>
            </w:r>
          </w:p>
        </w:tc>
      </w:tr>
      <w:tr w:rsidR="00BF7C39" w:rsidTr="00085C76">
        <w:tc>
          <w:tcPr>
            <w:tcW w:w="3830" w:type="dxa"/>
          </w:tcPr>
          <w:p w:rsidR="001E08D3" w:rsidRDefault="007736FA" w:rsidP="00DB728A">
            <w:pPr>
              <w:pStyle w:val="a0"/>
              <w:spacing w:before="60" w:after="60"/>
            </w:pPr>
            <w:r w:rsidRPr="001E08D3">
              <w:t>age</w:t>
            </w:r>
          </w:p>
        </w:tc>
        <w:tc>
          <w:tcPr>
            <w:tcW w:w="1461" w:type="dxa"/>
          </w:tcPr>
          <w:p w:rsidR="001E08D3" w:rsidRDefault="007736FA" w:rsidP="00DB728A">
            <w:pPr>
              <w:pStyle w:val="a0"/>
              <w:spacing w:before="60" w:after="60"/>
            </w:pPr>
            <w:r w:rsidRPr="001E08D3">
              <w:t xml:space="preserve">0.012821   </w:t>
            </w:r>
          </w:p>
        </w:tc>
        <w:tc>
          <w:tcPr>
            <w:tcW w:w="1461" w:type="dxa"/>
          </w:tcPr>
          <w:p w:rsidR="001E08D3" w:rsidRDefault="007736FA" w:rsidP="00DB728A">
            <w:pPr>
              <w:pStyle w:val="a0"/>
              <w:spacing w:before="60" w:after="60"/>
            </w:pPr>
            <w:r w:rsidRPr="0081606B">
              <w:t>0.015683</w:t>
            </w:r>
          </w:p>
        </w:tc>
        <w:tc>
          <w:tcPr>
            <w:tcW w:w="1218" w:type="dxa"/>
          </w:tcPr>
          <w:p w:rsidR="001E08D3" w:rsidRDefault="007736FA" w:rsidP="00DB728A">
            <w:pPr>
              <w:pStyle w:val="a0"/>
              <w:spacing w:before="60" w:after="60"/>
            </w:pPr>
            <w:r w:rsidRPr="0081606B">
              <w:t xml:space="preserve">0.818  </w:t>
            </w:r>
          </w:p>
        </w:tc>
        <w:tc>
          <w:tcPr>
            <w:tcW w:w="1380" w:type="dxa"/>
          </w:tcPr>
          <w:p w:rsidR="001E08D3" w:rsidRDefault="007736FA" w:rsidP="00DB728A">
            <w:pPr>
              <w:pStyle w:val="a0"/>
              <w:spacing w:before="60" w:after="60"/>
            </w:pPr>
            <w:r w:rsidRPr="0081606B">
              <w:t xml:space="preserve">0.41382    </w:t>
            </w:r>
          </w:p>
        </w:tc>
      </w:tr>
      <w:tr w:rsidR="00BF7C39" w:rsidTr="00085C76">
        <w:tc>
          <w:tcPr>
            <w:tcW w:w="3830" w:type="dxa"/>
          </w:tcPr>
          <w:p w:rsidR="001E08D3" w:rsidRDefault="007736FA" w:rsidP="00DB728A">
            <w:pPr>
              <w:pStyle w:val="a0"/>
              <w:spacing w:before="60" w:after="60"/>
            </w:pPr>
            <w:r w:rsidRPr="0081606B">
              <w:t>education</w:t>
            </w:r>
          </w:p>
        </w:tc>
        <w:tc>
          <w:tcPr>
            <w:tcW w:w="1461" w:type="dxa"/>
          </w:tcPr>
          <w:p w:rsidR="001E08D3" w:rsidRDefault="007736FA" w:rsidP="00DB728A">
            <w:pPr>
              <w:pStyle w:val="a0"/>
              <w:spacing w:before="60" w:after="60"/>
            </w:pPr>
            <w:r w:rsidRPr="0081606B">
              <w:t xml:space="preserve">-0.279905   </w:t>
            </w:r>
          </w:p>
        </w:tc>
        <w:tc>
          <w:tcPr>
            <w:tcW w:w="1461" w:type="dxa"/>
          </w:tcPr>
          <w:p w:rsidR="001E08D3" w:rsidRDefault="007736FA" w:rsidP="00DB728A">
            <w:pPr>
              <w:pStyle w:val="a0"/>
              <w:spacing w:before="60" w:after="60"/>
            </w:pPr>
            <w:r w:rsidRPr="0081606B">
              <w:t xml:space="preserve">0.284092  </w:t>
            </w:r>
          </w:p>
        </w:tc>
        <w:tc>
          <w:tcPr>
            <w:tcW w:w="1218" w:type="dxa"/>
          </w:tcPr>
          <w:p w:rsidR="001E08D3" w:rsidRDefault="007736FA" w:rsidP="00DB728A">
            <w:pPr>
              <w:pStyle w:val="a0"/>
              <w:spacing w:before="60" w:after="60"/>
            </w:pPr>
            <w:r w:rsidRPr="0081606B">
              <w:t xml:space="preserve">-0.985  </w:t>
            </w:r>
          </w:p>
        </w:tc>
        <w:tc>
          <w:tcPr>
            <w:tcW w:w="1380" w:type="dxa"/>
          </w:tcPr>
          <w:p w:rsidR="001E08D3" w:rsidRDefault="007736FA" w:rsidP="00DB728A">
            <w:pPr>
              <w:pStyle w:val="a0"/>
              <w:spacing w:before="60" w:after="60"/>
            </w:pPr>
            <w:r w:rsidRPr="0081606B">
              <w:t xml:space="preserve">0.32474    </w:t>
            </w:r>
          </w:p>
        </w:tc>
      </w:tr>
      <w:tr w:rsidR="00BF7C39" w:rsidTr="00085C76">
        <w:tc>
          <w:tcPr>
            <w:tcW w:w="3830" w:type="dxa"/>
          </w:tcPr>
          <w:p w:rsidR="001E08D3" w:rsidRDefault="007736FA" w:rsidP="00DB728A">
            <w:pPr>
              <w:pStyle w:val="a0"/>
              <w:spacing w:before="60" w:after="60"/>
            </w:pPr>
            <w:r w:rsidRPr="0081606B">
              <w:t>Gender</w:t>
            </w:r>
          </w:p>
        </w:tc>
        <w:tc>
          <w:tcPr>
            <w:tcW w:w="1461" w:type="dxa"/>
          </w:tcPr>
          <w:p w:rsidR="001E08D3" w:rsidRDefault="007736FA" w:rsidP="00DB728A">
            <w:pPr>
              <w:pStyle w:val="a0"/>
              <w:spacing w:before="60" w:after="60"/>
            </w:pPr>
            <w:r w:rsidRPr="0081606B">
              <w:t xml:space="preserve">0.278323   </w:t>
            </w:r>
          </w:p>
        </w:tc>
        <w:tc>
          <w:tcPr>
            <w:tcW w:w="1461" w:type="dxa"/>
          </w:tcPr>
          <w:p w:rsidR="001E08D3" w:rsidRDefault="007736FA" w:rsidP="00DB728A">
            <w:pPr>
              <w:pStyle w:val="a0"/>
              <w:spacing w:before="60" w:after="60"/>
            </w:pPr>
            <w:r w:rsidRPr="0081606B">
              <w:t xml:space="preserve">0.084595   </w:t>
            </w:r>
          </w:p>
        </w:tc>
        <w:tc>
          <w:tcPr>
            <w:tcW w:w="1218" w:type="dxa"/>
          </w:tcPr>
          <w:p w:rsidR="001E08D3" w:rsidRDefault="007736FA" w:rsidP="00DB728A">
            <w:pPr>
              <w:pStyle w:val="a0"/>
              <w:spacing w:before="60" w:after="60"/>
            </w:pPr>
            <w:r w:rsidRPr="0081606B">
              <w:t xml:space="preserve">3.290  </w:t>
            </w:r>
          </w:p>
        </w:tc>
        <w:tc>
          <w:tcPr>
            <w:tcW w:w="1380" w:type="dxa"/>
          </w:tcPr>
          <w:p w:rsidR="001E08D3" w:rsidRDefault="007736FA" w:rsidP="00DB728A">
            <w:pPr>
              <w:pStyle w:val="a0"/>
              <w:spacing w:before="60" w:after="60"/>
            </w:pPr>
            <w:r>
              <w:t>0.00104</w:t>
            </w:r>
          </w:p>
        </w:tc>
      </w:tr>
      <w:tr w:rsidR="00BF7C39" w:rsidTr="00085C76">
        <w:tc>
          <w:tcPr>
            <w:tcW w:w="3830" w:type="dxa"/>
          </w:tcPr>
          <w:p w:rsidR="001E08D3" w:rsidRDefault="007736FA" w:rsidP="00DB728A">
            <w:pPr>
              <w:pStyle w:val="a0"/>
              <w:spacing w:before="60" w:after="60"/>
            </w:pPr>
            <w:r w:rsidRPr="0081606B">
              <w:t xml:space="preserve">Attitude                        </w:t>
            </w:r>
          </w:p>
        </w:tc>
        <w:tc>
          <w:tcPr>
            <w:tcW w:w="1461" w:type="dxa"/>
          </w:tcPr>
          <w:p w:rsidR="001E08D3" w:rsidRDefault="007736FA" w:rsidP="00DB728A">
            <w:pPr>
              <w:pStyle w:val="a0"/>
              <w:spacing w:before="60" w:after="60"/>
            </w:pPr>
            <w:r w:rsidRPr="0081606B">
              <w:t xml:space="preserve">-1.761775   </w:t>
            </w:r>
          </w:p>
        </w:tc>
        <w:tc>
          <w:tcPr>
            <w:tcW w:w="1461" w:type="dxa"/>
          </w:tcPr>
          <w:p w:rsidR="001E08D3" w:rsidRDefault="007736FA" w:rsidP="00DB728A">
            <w:pPr>
              <w:pStyle w:val="a0"/>
              <w:spacing w:before="60" w:after="60"/>
            </w:pPr>
            <w:r w:rsidRPr="0081606B">
              <w:t xml:space="preserve">1.013901  </w:t>
            </w:r>
          </w:p>
        </w:tc>
        <w:tc>
          <w:tcPr>
            <w:tcW w:w="1218" w:type="dxa"/>
          </w:tcPr>
          <w:p w:rsidR="001E08D3" w:rsidRDefault="007736FA" w:rsidP="00DB728A">
            <w:pPr>
              <w:pStyle w:val="a0"/>
              <w:spacing w:before="60" w:after="60"/>
            </w:pPr>
            <w:r w:rsidRPr="0081606B">
              <w:t xml:space="preserve">-1.738  </w:t>
            </w:r>
          </w:p>
        </w:tc>
        <w:tc>
          <w:tcPr>
            <w:tcW w:w="1380" w:type="dxa"/>
          </w:tcPr>
          <w:p w:rsidR="001E08D3" w:rsidRDefault="007736FA" w:rsidP="00DB728A">
            <w:pPr>
              <w:pStyle w:val="a0"/>
              <w:spacing w:before="60" w:after="60"/>
            </w:pPr>
            <w:r>
              <w:t>0.08260</w:t>
            </w:r>
            <w:r w:rsidRPr="0081606B">
              <w:t xml:space="preserve"> </w:t>
            </w:r>
          </w:p>
        </w:tc>
      </w:tr>
      <w:tr w:rsidR="00BF7C39" w:rsidTr="00085C76">
        <w:tc>
          <w:tcPr>
            <w:tcW w:w="3830" w:type="dxa"/>
          </w:tcPr>
          <w:p w:rsidR="001E08D3" w:rsidRDefault="007736FA" w:rsidP="00DB728A">
            <w:pPr>
              <w:pStyle w:val="a0"/>
              <w:spacing w:before="60" w:after="60"/>
            </w:pPr>
            <w:proofErr w:type="spellStart"/>
            <w:r w:rsidRPr="0081606B">
              <w:t>PokemonGo_AppUsage</w:t>
            </w:r>
            <w:proofErr w:type="spellEnd"/>
            <w:r w:rsidRPr="0081606B">
              <w:t xml:space="preserve">              </w:t>
            </w:r>
          </w:p>
        </w:tc>
        <w:tc>
          <w:tcPr>
            <w:tcW w:w="1461" w:type="dxa"/>
          </w:tcPr>
          <w:p w:rsidR="001E08D3" w:rsidRDefault="007736FA" w:rsidP="00DB728A">
            <w:pPr>
              <w:pStyle w:val="a0"/>
              <w:spacing w:before="60" w:after="60"/>
            </w:pPr>
            <w:r w:rsidRPr="0081606B">
              <w:t xml:space="preserve">-0.198716   </w:t>
            </w:r>
          </w:p>
        </w:tc>
        <w:tc>
          <w:tcPr>
            <w:tcW w:w="1461" w:type="dxa"/>
          </w:tcPr>
          <w:p w:rsidR="001E08D3" w:rsidRDefault="007736FA" w:rsidP="00DB728A">
            <w:pPr>
              <w:pStyle w:val="a0"/>
              <w:spacing w:before="60" w:after="60"/>
            </w:pPr>
            <w:r w:rsidRPr="0081606B">
              <w:t xml:space="preserve">0.035205  </w:t>
            </w:r>
          </w:p>
        </w:tc>
        <w:tc>
          <w:tcPr>
            <w:tcW w:w="1218" w:type="dxa"/>
          </w:tcPr>
          <w:p w:rsidR="001E08D3" w:rsidRDefault="007736FA" w:rsidP="00DB728A">
            <w:pPr>
              <w:pStyle w:val="a0"/>
              <w:spacing w:before="60" w:after="60"/>
            </w:pPr>
            <w:r w:rsidRPr="0081606B">
              <w:t>-5.645</w:t>
            </w:r>
          </w:p>
        </w:tc>
        <w:tc>
          <w:tcPr>
            <w:tcW w:w="1380" w:type="dxa"/>
          </w:tcPr>
          <w:p w:rsidR="001E08D3" w:rsidRDefault="007736FA" w:rsidP="00DB728A">
            <w:pPr>
              <w:pStyle w:val="a0"/>
              <w:spacing w:before="60" w:after="60"/>
            </w:pPr>
            <w:r>
              <w:t xml:space="preserve">2.17e-08 </w:t>
            </w:r>
          </w:p>
        </w:tc>
      </w:tr>
      <w:tr w:rsidR="00BF7C39" w:rsidTr="00085C76">
        <w:tc>
          <w:tcPr>
            <w:tcW w:w="3830" w:type="dxa"/>
          </w:tcPr>
          <w:p w:rsidR="001E08D3" w:rsidRDefault="007736FA" w:rsidP="00DB728A">
            <w:pPr>
              <w:pStyle w:val="a0"/>
              <w:spacing w:before="60" w:after="60"/>
            </w:pPr>
            <w:proofErr w:type="spellStart"/>
            <w:r w:rsidRPr="0081606B">
              <w:t>PokemonGo_Relate.Behaviour</w:t>
            </w:r>
            <w:proofErr w:type="spellEnd"/>
            <w:r w:rsidRPr="0081606B">
              <w:t xml:space="preserve">       </w:t>
            </w:r>
          </w:p>
        </w:tc>
        <w:tc>
          <w:tcPr>
            <w:tcW w:w="1461" w:type="dxa"/>
          </w:tcPr>
          <w:p w:rsidR="001E08D3" w:rsidRDefault="007736FA" w:rsidP="00DB728A">
            <w:pPr>
              <w:pStyle w:val="a0"/>
              <w:spacing w:before="60" w:after="60"/>
            </w:pPr>
            <w:r w:rsidRPr="0081606B">
              <w:t xml:space="preserve">0.973577   </w:t>
            </w:r>
          </w:p>
        </w:tc>
        <w:tc>
          <w:tcPr>
            <w:tcW w:w="1461" w:type="dxa"/>
          </w:tcPr>
          <w:p w:rsidR="001E08D3" w:rsidRDefault="007736FA" w:rsidP="00DB728A">
            <w:pPr>
              <w:pStyle w:val="a0"/>
              <w:spacing w:before="60" w:after="60"/>
            </w:pPr>
            <w:r w:rsidRPr="0081606B">
              <w:t xml:space="preserve">0.207318   </w:t>
            </w:r>
          </w:p>
        </w:tc>
        <w:tc>
          <w:tcPr>
            <w:tcW w:w="1218" w:type="dxa"/>
          </w:tcPr>
          <w:p w:rsidR="001E08D3" w:rsidRDefault="007736FA" w:rsidP="00DB728A">
            <w:pPr>
              <w:pStyle w:val="a0"/>
              <w:spacing w:before="60" w:after="60"/>
            </w:pPr>
            <w:r w:rsidRPr="0081606B">
              <w:t>4.696</w:t>
            </w:r>
          </w:p>
        </w:tc>
        <w:tc>
          <w:tcPr>
            <w:tcW w:w="1380" w:type="dxa"/>
          </w:tcPr>
          <w:p w:rsidR="001E08D3" w:rsidRDefault="007736FA" w:rsidP="00DB728A">
            <w:pPr>
              <w:pStyle w:val="a0"/>
              <w:spacing w:before="60" w:after="60"/>
            </w:pPr>
            <w:r>
              <w:t xml:space="preserve">3.03e-06 </w:t>
            </w:r>
          </w:p>
        </w:tc>
      </w:tr>
      <w:tr w:rsidR="00BF7C39" w:rsidTr="00085C76">
        <w:tc>
          <w:tcPr>
            <w:tcW w:w="3830" w:type="dxa"/>
          </w:tcPr>
          <w:p w:rsidR="0081606B" w:rsidRPr="0081606B" w:rsidRDefault="007736FA" w:rsidP="00DB728A">
            <w:pPr>
              <w:pStyle w:val="a0"/>
              <w:spacing w:before="60" w:after="60"/>
            </w:pPr>
            <w:r w:rsidRPr="0081606B">
              <w:t xml:space="preserve">I(Attitude^2)                    </w:t>
            </w:r>
          </w:p>
        </w:tc>
        <w:tc>
          <w:tcPr>
            <w:tcW w:w="1461" w:type="dxa"/>
          </w:tcPr>
          <w:p w:rsidR="0081606B" w:rsidRDefault="007736FA" w:rsidP="00DB728A">
            <w:pPr>
              <w:pStyle w:val="a0"/>
              <w:spacing w:before="60" w:after="60"/>
            </w:pPr>
            <w:r w:rsidRPr="0081606B">
              <w:t xml:space="preserve">0.155076   </w:t>
            </w:r>
          </w:p>
        </w:tc>
        <w:tc>
          <w:tcPr>
            <w:tcW w:w="1461" w:type="dxa"/>
          </w:tcPr>
          <w:p w:rsidR="0081606B" w:rsidRDefault="007736FA" w:rsidP="00DB728A">
            <w:pPr>
              <w:pStyle w:val="a0"/>
              <w:spacing w:before="60" w:after="60"/>
            </w:pPr>
            <w:r w:rsidRPr="0081606B">
              <w:t xml:space="preserve">0.09722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4    </w:t>
            </w:r>
          </w:p>
        </w:tc>
      </w:tr>
      <w:tr w:rsidR="00BF7C39" w:rsidTr="00085C76">
        <w:tc>
          <w:tcPr>
            <w:tcW w:w="3830" w:type="dxa"/>
          </w:tcPr>
          <w:p w:rsidR="0081606B" w:rsidRPr="0081606B" w:rsidRDefault="007736FA" w:rsidP="00DB728A">
            <w:pPr>
              <w:pStyle w:val="a0"/>
              <w:spacing w:before="60" w:after="60"/>
            </w:pPr>
            <w:r w:rsidRPr="0081606B">
              <w:t xml:space="preserve">I(PokemonGo_Relate.Behaviour^2) </w:t>
            </w:r>
          </w:p>
        </w:tc>
        <w:tc>
          <w:tcPr>
            <w:tcW w:w="1461" w:type="dxa"/>
          </w:tcPr>
          <w:p w:rsidR="0081606B" w:rsidRDefault="007736FA" w:rsidP="00DB728A">
            <w:pPr>
              <w:pStyle w:val="a0"/>
              <w:spacing w:before="60" w:after="60"/>
            </w:pPr>
            <w:r w:rsidRPr="0081606B">
              <w:t xml:space="preserve">-0.046845   </w:t>
            </w:r>
          </w:p>
        </w:tc>
        <w:tc>
          <w:tcPr>
            <w:tcW w:w="1461" w:type="dxa"/>
          </w:tcPr>
          <w:p w:rsidR="0081606B" w:rsidRDefault="007736FA" w:rsidP="00DB728A">
            <w:pPr>
              <w:pStyle w:val="a0"/>
              <w:spacing w:before="60" w:after="60"/>
            </w:pPr>
            <w:r w:rsidRPr="0081606B">
              <w:t xml:space="preserve">0.02936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1    </w:t>
            </w:r>
          </w:p>
        </w:tc>
      </w:tr>
      <w:tr w:rsidR="00BF7C39" w:rsidTr="00085C76">
        <w:tc>
          <w:tcPr>
            <w:tcW w:w="3830" w:type="dxa"/>
          </w:tcPr>
          <w:p w:rsidR="0081606B" w:rsidRPr="0081606B" w:rsidRDefault="007736FA" w:rsidP="00DB728A">
            <w:pPr>
              <w:pStyle w:val="a0"/>
              <w:spacing w:before="60" w:after="60"/>
            </w:pPr>
            <w:r>
              <w:t>a</w:t>
            </w:r>
            <w:r w:rsidRPr="0081606B">
              <w:t>ge</w:t>
            </w:r>
            <w:r>
              <w:t>*</w:t>
            </w:r>
            <w:r w:rsidRPr="0081606B">
              <w:t xml:space="preserve">education                  </w:t>
            </w:r>
          </w:p>
        </w:tc>
        <w:tc>
          <w:tcPr>
            <w:tcW w:w="1461" w:type="dxa"/>
          </w:tcPr>
          <w:p w:rsidR="0081606B" w:rsidRDefault="007736FA" w:rsidP="00DB728A">
            <w:pPr>
              <w:pStyle w:val="a0"/>
              <w:spacing w:before="60" w:after="60"/>
            </w:pPr>
            <w:r w:rsidRPr="0081606B">
              <w:t xml:space="preserve">-0.003554   </w:t>
            </w:r>
          </w:p>
        </w:tc>
        <w:tc>
          <w:tcPr>
            <w:tcW w:w="1461" w:type="dxa"/>
          </w:tcPr>
          <w:p w:rsidR="0081606B" w:rsidRDefault="007736FA" w:rsidP="00DB728A">
            <w:pPr>
              <w:pStyle w:val="a0"/>
              <w:spacing w:before="60" w:after="60"/>
            </w:pPr>
            <w:r w:rsidRPr="0081606B">
              <w:t xml:space="preserve">0.002289  </w:t>
            </w:r>
          </w:p>
        </w:tc>
        <w:tc>
          <w:tcPr>
            <w:tcW w:w="1218" w:type="dxa"/>
          </w:tcPr>
          <w:p w:rsidR="0081606B" w:rsidRDefault="007736FA" w:rsidP="00DB728A">
            <w:pPr>
              <w:pStyle w:val="a0"/>
              <w:spacing w:before="60" w:after="60"/>
            </w:pPr>
            <w:r w:rsidRPr="0081606B">
              <w:t>-1.553</w:t>
            </w:r>
          </w:p>
        </w:tc>
        <w:tc>
          <w:tcPr>
            <w:tcW w:w="1380" w:type="dxa"/>
          </w:tcPr>
          <w:p w:rsidR="0081606B" w:rsidRDefault="007736FA" w:rsidP="00DB728A">
            <w:pPr>
              <w:pStyle w:val="a0"/>
              <w:spacing w:before="60" w:after="60"/>
            </w:pPr>
            <w:r w:rsidRPr="0081606B">
              <w:t xml:space="preserve">0.12079    </w:t>
            </w:r>
          </w:p>
        </w:tc>
      </w:tr>
      <w:tr w:rsidR="00BF7C39" w:rsidTr="00085C76">
        <w:tc>
          <w:tcPr>
            <w:tcW w:w="3830" w:type="dxa"/>
          </w:tcPr>
          <w:p w:rsidR="0081606B" w:rsidRPr="0081606B" w:rsidRDefault="007736FA" w:rsidP="00DB728A">
            <w:pPr>
              <w:pStyle w:val="a0"/>
              <w:spacing w:before="60" w:after="60"/>
            </w:pPr>
            <w:r>
              <w:t>e</w:t>
            </w:r>
            <w:r w:rsidRPr="0081606B">
              <w:t>ducation</w:t>
            </w:r>
            <w:r>
              <w:t>*</w:t>
            </w:r>
            <w:r w:rsidRPr="0081606B">
              <w:t xml:space="preserve">Attitude               </w:t>
            </w:r>
          </w:p>
        </w:tc>
        <w:tc>
          <w:tcPr>
            <w:tcW w:w="1461" w:type="dxa"/>
          </w:tcPr>
          <w:p w:rsidR="0081606B" w:rsidRDefault="007736FA" w:rsidP="00DB728A">
            <w:pPr>
              <w:pStyle w:val="a0"/>
              <w:spacing w:before="60" w:after="60"/>
            </w:pPr>
            <w:r w:rsidRPr="0081606B">
              <w:t xml:space="preserve">0.085761   </w:t>
            </w:r>
          </w:p>
        </w:tc>
        <w:tc>
          <w:tcPr>
            <w:tcW w:w="1461" w:type="dxa"/>
          </w:tcPr>
          <w:p w:rsidR="0081606B" w:rsidRDefault="007736FA" w:rsidP="00DB728A">
            <w:pPr>
              <w:pStyle w:val="a0"/>
              <w:spacing w:before="60" w:after="60"/>
            </w:pPr>
            <w:r w:rsidRPr="0081606B">
              <w:t xml:space="preserve">0.051815   </w:t>
            </w:r>
          </w:p>
        </w:tc>
        <w:tc>
          <w:tcPr>
            <w:tcW w:w="1218" w:type="dxa"/>
          </w:tcPr>
          <w:p w:rsidR="0081606B" w:rsidRDefault="007736FA" w:rsidP="00DB728A">
            <w:pPr>
              <w:pStyle w:val="a0"/>
              <w:spacing w:before="60" w:after="60"/>
            </w:pPr>
            <w:r w:rsidRPr="0081606B">
              <w:t xml:space="preserve">1.655  </w:t>
            </w:r>
          </w:p>
        </w:tc>
        <w:tc>
          <w:tcPr>
            <w:tcW w:w="1380" w:type="dxa"/>
          </w:tcPr>
          <w:p w:rsidR="0081606B" w:rsidRDefault="007736FA" w:rsidP="00DB728A">
            <w:pPr>
              <w:pStyle w:val="a0"/>
              <w:spacing w:before="60" w:after="60"/>
            </w:pPr>
            <w:r>
              <w:t xml:space="preserve">0.09822 </w:t>
            </w:r>
          </w:p>
        </w:tc>
      </w:tr>
    </w:tbl>
    <w:p w:rsidR="00037804" w:rsidRDefault="007736FA">
      <w:pPr>
        <w:pStyle w:val="a0"/>
      </w:pPr>
      <w:r>
        <w:rPr>
          <w:noProof/>
          <w:lang w:eastAsia="zh-TW"/>
        </w:rPr>
        <mc:AlternateContent>
          <mc:Choice Requires="wps">
            <w:drawing>
              <wp:anchor distT="45720" distB="45720" distL="114300" distR="114300" simplePos="0" relativeHeight="251661312" behindDoc="0" locked="0" layoutInCell="1" allowOverlap="1" wp14:anchorId="4CB84B49" wp14:editId="552CFF04">
                <wp:simplePos x="0" y="0"/>
                <wp:positionH relativeFrom="column">
                  <wp:posOffset>68580</wp:posOffset>
                </wp:positionH>
                <wp:positionV relativeFrom="paragraph">
                  <wp:posOffset>155575</wp:posOffset>
                </wp:positionV>
                <wp:extent cx="4947920" cy="299085"/>
                <wp:effectExtent l="0" t="0" r="5080" b="5715"/>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5959DA" w:rsidRPr="00085C76" w:rsidRDefault="005959DA" w:rsidP="00E5506E">
                            <w:pPr>
                              <w:spacing w:after="0"/>
                            </w:pPr>
                            <w:r w:rsidRPr="00085C76">
                              <w:t>Table 3.6: Summary of Final Model</w:t>
                            </w:r>
                            <w:r>
                              <w:t xml:space="preserve"> (formula was shown in formula 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CC920" id="_x0000_s1030" type="#_x0000_t202" style="position:absolute;margin-left:5.4pt;margin-top:12.25pt;width:389.6pt;height:23.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" stroked="f">
                <v:textbox>
                  <w:txbxContent>
                    <w:p w:rsidR="005959DA" w:rsidRPr="00085C76" w:rsidRDefault="005959DA" w:rsidP="00E5506E">
                      <w:pPr>
                        <w:spacing w:after="0"/>
                      </w:pPr>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7736FA" w:rsidP="00E5506E">
      <w:pPr>
        <w:pStyle w:val="a0"/>
        <w:spacing w:before="0" w:after="0"/>
      </w:pPr>
      <m:oMathPara>
        <m:oMath>
          <m:r>
            <m:rPr>
              <m:sty m:val="p"/>
            </m:rPr>
            <w:rPr>
              <w:rFonts w:ascii="Cambria Math" w:hAnsi="Cambria Math"/>
            </w:rPr>
            <m:t xml:space="preserve">AIC=2k-2 log⁡(L) </m:t>
          </m:r>
        </m:oMath>
      </m:oMathPara>
    </w:p>
    <w:p w:rsidR="00037804" w:rsidRDefault="00E1362E">
      <w:pPr>
        <w:pStyle w:val="a0"/>
      </w:pPr>
      <w:r>
        <w:rPr>
          <w:noProof/>
          <w:lang w:eastAsia="zh-TW"/>
        </w:rPr>
        <mc:AlternateContent>
          <mc:Choice Requires="wps">
            <w:drawing>
              <wp:anchor distT="45720" distB="45720" distL="114300" distR="114300" simplePos="0" relativeHeight="251676672" behindDoc="0" locked="0" layoutInCell="1" allowOverlap="1" wp14:anchorId="3A4031F1" wp14:editId="4BC8BD32">
                <wp:simplePos x="0" y="0"/>
                <wp:positionH relativeFrom="column">
                  <wp:posOffset>-176029</wp:posOffset>
                </wp:positionH>
                <wp:positionV relativeFrom="paragraph">
                  <wp:posOffset>207645</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5959DA" w:rsidRDefault="005959DA">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4607AA" id="_x0000_s1031" type="#_x0000_t202" style="position:absolute;margin-left:-13.85pt;margin-top:16.35pt;width:196.2pt;height:129.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" stroked="f">
                <v:textbox style="mso-fit-shape-to-text:t">
                  <w:txbxContent>
                    <w:p w:rsidR="005959DA" w:rsidRDefault="005959DA">
                      <w:pPr>
                        <w:rPr>
                          <w:lang w:eastAsia="zh-TW"/>
                        </w:rPr>
                      </w:pPr>
                      <w:r>
                        <w:t xml:space="preserve">Formula 3.9: formula </w:t>
                      </w:r>
                      <w:r>
                        <w:rPr>
                          <w:lang w:eastAsia="zh-TW"/>
                        </w:rPr>
                        <w:t>of AIC score</w:t>
                      </w:r>
                    </w:p>
                  </w:txbxContent>
                </v:textbox>
                <w10:wrap type="square"/>
              </v:shape>
            </w:pict>
          </mc:Fallback>
        </mc:AlternateContent>
      </w:r>
    </w:p>
    <w:p w:rsidR="009706B8" w:rsidRDefault="007736FA" w:rsidP="009922EB">
      <w:pPr>
        <w:pStyle w:val="CaptionedFigure"/>
        <w:spacing w:after="0"/>
      </w:pPr>
      <w:r>
        <w:rPr>
          <w:noProof/>
          <w:lang w:eastAsia="zh-TW"/>
        </w:rPr>
        <w:lastRenderedPageBreak/>
        <w:drawing>
          <wp:inline distT="0" distB="0" distL="0" distR="0" wp14:anchorId="6F0F0E6A" wp14:editId="2FA8DDE3">
            <wp:extent cx="4833257" cy="4771785"/>
            <wp:effectExtent l="0" t="0" r="5715" b="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4865507" cy="4803625"/>
                    </a:xfrm>
                    <a:prstGeom prst="rect">
                      <a:avLst/>
                    </a:prstGeom>
                    <a:noFill/>
                    <a:ln w="9525">
                      <a:noFill/>
                      <a:headEnd/>
                      <a:tailEnd/>
                    </a:ln>
                  </pic:spPr>
                </pic:pic>
              </a:graphicData>
            </a:graphic>
          </wp:inline>
        </w:drawing>
      </w:r>
    </w:p>
    <w:p w:rsidR="009922EB" w:rsidRPr="00F27C19" w:rsidRDefault="007736FA" w:rsidP="009922EB">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7736FA" w:rsidP="00420F11">
      <w:pPr>
        <w:spacing w:after="0"/>
      </w:pPr>
      <w:r>
        <w:rPr>
          <w:noProof/>
          <w:lang w:eastAsia="zh-TW"/>
        </w:rPr>
        <w:drawing>
          <wp:inline distT="0" distB="0" distL="0" distR="0" wp14:anchorId="7C551E29" wp14:editId="6872FCC9">
            <wp:extent cx="5002306" cy="2611646"/>
            <wp:effectExtent l="19050" t="19050" r="27305" b="177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032688" cy="2627508"/>
                    </a:xfrm>
                    <a:prstGeom prst="rect">
                      <a:avLst/>
                    </a:prstGeom>
                    <a:ln>
                      <a:solidFill>
                        <a:schemeClr val="tx1"/>
                      </a:solidFill>
                    </a:ln>
                  </pic:spPr>
                </pic:pic>
              </a:graphicData>
            </a:graphic>
          </wp:inline>
        </w:drawing>
      </w:r>
    </w:p>
    <w:p w:rsidR="00085C76" w:rsidRDefault="009D3AA7">
      <w:r>
        <w:rPr>
          <w:noProof/>
          <w:lang w:eastAsia="zh-TW"/>
        </w:rPr>
        <mc:AlternateContent>
          <mc:Choice Requires="wps">
            <w:drawing>
              <wp:anchor distT="45720" distB="45720" distL="114300" distR="114300" simplePos="0" relativeHeight="251674624" behindDoc="0" locked="0" layoutInCell="1" allowOverlap="1" wp14:anchorId="72D1508D" wp14:editId="630C134D">
                <wp:simplePos x="0" y="0"/>
                <wp:positionH relativeFrom="column">
                  <wp:posOffset>0</wp:posOffset>
                </wp:positionH>
                <wp:positionV relativeFrom="paragraph">
                  <wp:posOffset>165100</wp:posOffset>
                </wp:positionV>
                <wp:extent cx="4191000" cy="1645920"/>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45920"/>
                        </a:xfrm>
                        <a:prstGeom prst="rect">
                          <a:avLst/>
                        </a:prstGeom>
                        <a:solidFill>
                          <a:srgbClr val="FFFFFF"/>
                        </a:solidFill>
                        <a:ln w="9525">
                          <a:noFill/>
                          <a:miter lim="800000"/>
                          <a:headEnd/>
                          <a:tailEnd/>
                        </a:ln>
                      </wps:spPr>
                      <wps:txbx>
                        <w:txbxContent>
                          <w:p w:rsidR="005959DA" w:rsidRDefault="005959DA" w:rsidP="00420F11">
                            <w:pPr>
                              <w:spacing w:after="0"/>
                            </w:pPr>
                            <w:r>
                              <w:t xml:space="preserve">Formula 3.8: </w:t>
                            </w:r>
                            <w:r w:rsidR="009D3AA7">
                              <w:t xml:space="preserve">equation of </w:t>
                            </w:r>
                            <w:r w:rsidR="00231C5D">
                              <w:t>F</w:t>
                            </w:r>
                            <w:r>
                              <w:t xml:space="preserve">inal </w:t>
                            </w:r>
                            <w:r w:rsidR="00231C5D">
                              <w:t>M</w:t>
                            </w:r>
                            <w:r>
                              <w:t>odel</w:t>
                            </w:r>
                            <w:r w:rsidR="00682F6B">
                              <w:t xml:space="preserve">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D1508D" id="_x0000_s1033" type="#_x0000_t202" style="position:absolute;margin-left:0;margin-top:13pt;width:330pt;height:129.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" stroked="f">
                <v:textbox style="mso-fit-shape-to-text:t">
                  <w:txbxContent>
                    <w:p w:rsidR="005959DA" w:rsidRDefault="005959DA" w:rsidP="00420F11">
                      <w:pPr>
                        <w:spacing w:after="0"/>
                      </w:pPr>
                      <w:r>
                        <w:t xml:space="preserve">Formula 3.8: </w:t>
                      </w:r>
                      <w:r w:rsidR="009D3AA7">
                        <w:t xml:space="preserve">equation of </w:t>
                      </w:r>
                      <w:r w:rsidR="00231C5D">
                        <w:t>F</w:t>
                      </w:r>
                      <w:r>
                        <w:t xml:space="preserve">inal </w:t>
                      </w:r>
                      <w:r w:rsidR="00231C5D">
                        <w:t>M</w:t>
                      </w:r>
                      <w:r>
                        <w:t>odel</w:t>
                      </w:r>
                      <w:r w:rsidR="00682F6B">
                        <w:t xml:space="preserve"> with Explanation</w:t>
                      </w:r>
                    </w:p>
                  </w:txbxContent>
                </v:textbox>
                <w10:wrap type="square"/>
              </v:shape>
            </w:pict>
          </mc:Fallback>
        </mc:AlternateContent>
      </w:r>
      <w:r w:rsidR="00A71488">
        <w:br w:type="page"/>
      </w:r>
    </w:p>
    <w:p w:rsidR="00ED012A" w:rsidRDefault="007736FA" w:rsidP="00DB7CED">
      <w:pPr>
        <w:pStyle w:val="1"/>
        <w:spacing w:before="0"/>
        <w:rPr>
          <w:color w:val="auto"/>
          <w:sz w:val="40"/>
        </w:rPr>
      </w:pPr>
      <w:bookmarkStart w:id="6" w:name="analysis-result"/>
      <w:bookmarkEnd w:id="5"/>
      <w:r>
        <w:rPr>
          <w:noProof/>
          <w:lang w:eastAsia="zh-TW"/>
        </w:rPr>
        <w:lastRenderedPageBreak/>
        <w:drawing>
          <wp:inline distT="0" distB="0" distL="0" distR="0" wp14:anchorId="1CC3245D" wp14:editId="0556BDA2">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7736FA" w:rsidP="00DB7CED">
      <w:pPr>
        <w:pStyle w:val="1"/>
        <w:spacing w:before="0"/>
        <w:rPr>
          <w:color w:val="auto"/>
          <w:sz w:val="40"/>
        </w:rPr>
      </w:pPr>
      <w:r>
        <w:rPr>
          <w:noProof/>
          <w:color w:val="auto"/>
          <w:sz w:val="40"/>
          <w:lang w:eastAsia="zh-TW"/>
        </w:rPr>
        <w:drawing>
          <wp:inline distT="0" distB="0" distL="0" distR="0" wp14:anchorId="6BB5AC04" wp14:editId="33951030">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7736FA">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14:anchorId="789AC94A" wp14:editId="65292380">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5959DA" w:rsidRDefault="00682F6B" w:rsidP="00DB7CED">
                            <w:pPr>
                              <w:spacing w:after="0"/>
                            </w:pPr>
                            <w:r>
                              <w:t>Formula 3.10: F</w:t>
                            </w:r>
                            <w:r w:rsidR="005959DA">
                              <w:t>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41ABE" id="_x0000_s1033" type="#_x0000_t202" style="position:absolute;margin-left:9.3pt;margin-top:4.6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" stroked="f">
                <v:textbox style="mso-fit-shape-to-text:t">
                  <w:txbxContent>
                    <w:p w:rsidR="005959DA" w:rsidRDefault="00682F6B" w:rsidP="00DB7CED">
                      <w:pPr>
                        <w:spacing w:after="0"/>
                      </w:pPr>
                      <w:r>
                        <w:t>Formula 3.10: F</w:t>
                      </w:r>
                      <w:r w:rsidR="005959DA">
                        <w:t>ull model with explanation</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7736FA"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n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lastRenderedPageBreak/>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xml:space="preserve">, which </w:t>
      </w:r>
      <w:r w:rsidR="0008742C">
        <w:t>was</w:t>
      </w:r>
      <w:r w:rsidR="00286FCE">
        <w:t xml:space="preserve"> explained later.</w:t>
      </w:r>
    </w:p>
    <w:tbl>
      <w:tblPr>
        <w:tblStyle w:val="af1"/>
        <w:tblW w:w="0" w:type="auto"/>
        <w:tblLook w:val="04A0" w:firstRow="1" w:lastRow="0" w:firstColumn="1" w:lastColumn="0" w:noHBand="0" w:noVBand="1"/>
      </w:tblPr>
      <w:tblGrid>
        <w:gridCol w:w="3830"/>
        <w:gridCol w:w="1461"/>
        <w:gridCol w:w="1461"/>
        <w:gridCol w:w="1218"/>
        <w:gridCol w:w="1380"/>
      </w:tblGrid>
      <w:tr w:rsidR="00BF7C39" w:rsidTr="00C8318A">
        <w:trPr>
          <w:trHeight w:val="424"/>
        </w:trPr>
        <w:tc>
          <w:tcPr>
            <w:tcW w:w="3830" w:type="dxa"/>
          </w:tcPr>
          <w:p w:rsidR="00C8318A" w:rsidRPr="00817EDD" w:rsidRDefault="007736FA" w:rsidP="00817EDD">
            <w:pPr>
              <w:pStyle w:val="a0"/>
              <w:spacing w:before="0" w:after="0"/>
              <w:rPr>
                <w:sz w:val="22"/>
              </w:rPr>
            </w:pPr>
            <w:r w:rsidRPr="00817EDD">
              <w:rPr>
                <w:sz w:val="22"/>
              </w:rPr>
              <w:t>Coefficients</w:t>
            </w:r>
          </w:p>
        </w:tc>
        <w:tc>
          <w:tcPr>
            <w:tcW w:w="1461" w:type="dxa"/>
          </w:tcPr>
          <w:p w:rsidR="00C8318A" w:rsidRPr="00817EDD" w:rsidRDefault="007736FA" w:rsidP="00817EDD">
            <w:pPr>
              <w:pStyle w:val="a0"/>
              <w:spacing w:before="0" w:after="0"/>
              <w:rPr>
                <w:sz w:val="22"/>
              </w:rPr>
            </w:pPr>
            <w:r w:rsidRPr="00817EDD">
              <w:rPr>
                <w:sz w:val="22"/>
              </w:rPr>
              <w:t>Estimate</w:t>
            </w:r>
          </w:p>
        </w:tc>
        <w:tc>
          <w:tcPr>
            <w:tcW w:w="1461" w:type="dxa"/>
          </w:tcPr>
          <w:p w:rsidR="00C8318A" w:rsidRPr="00817EDD" w:rsidRDefault="007736FA" w:rsidP="00817EDD">
            <w:pPr>
              <w:pStyle w:val="a0"/>
              <w:spacing w:before="0" w:after="0"/>
              <w:rPr>
                <w:sz w:val="22"/>
              </w:rPr>
            </w:pPr>
            <w:r w:rsidRPr="00817EDD">
              <w:rPr>
                <w:sz w:val="22"/>
              </w:rPr>
              <w:t>Std. Error</w:t>
            </w:r>
          </w:p>
        </w:tc>
        <w:tc>
          <w:tcPr>
            <w:tcW w:w="1218" w:type="dxa"/>
          </w:tcPr>
          <w:p w:rsidR="00C8318A" w:rsidRPr="00817EDD" w:rsidRDefault="007736FA" w:rsidP="00817EDD">
            <w:pPr>
              <w:pStyle w:val="a0"/>
              <w:spacing w:before="0" w:after="0"/>
              <w:rPr>
                <w:sz w:val="22"/>
              </w:rPr>
            </w:pPr>
            <w:r w:rsidRPr="00817EDD">
              <w:rPr>
                <w:sz w:val="22"/>
              </w:rPr>
              <w:t>t value</w:t>
            </w:r>
          </w:p>
        </w:tc>
        <w:tc>
          <w:tcPr>
            <w:tcW w:w="1380" w:type="dxa"/>
          </w:tcPr>
          <w:p w:rsidR="00C8318A" w:rsidRPr="00817EDD" w:rsidRDefault="007736FA" w:rsidP="00817EDD">
            <w:pPr>
              <w:pStyle w:val="a0"/>
              <w:spacing w:before="0" w:after="0"/>
              <w:rPr>
                <w:sz w:val="22"/>
              </w:rPr>
            </w:pPr>
            <w:proofErr w:type="spellStart"/>
            <w:r w:rsidRPr="00817EDD">
              <w:rPr>
                <w:sz w:val="22"/>
              </w:rPr>
              <w:t>Pr</w:t>
            </w:r>
            <w:proofErr w:type="spellEnd"/>
            <w:r w:rsidRPr="00817EDD">
              <w:rPr>
                <w:sz w:val="22"/>
              </w:rPr>
              <w:t>(&gt;|t|)</w:t>
            </w:r>
          </w:p>
        </w:tc>
      </w:tr>
      <w:tr w:rsidR="00BF7C39" w:rsidTr="00C8318A">
        <w:tc>
          <w:tcPr>
            <w:tcW w:w="3830" w:type="dxa"/>
          </w:tcPr>
          <w:p w:rsidR="00C8318A" w:rsidRPr="00817EDD" w:rsidRDefault="007736FA" w:rsidP="00817EDD">
            <w:pPr>
              <w:pStyle w:val="a0"/>
              <w:spacing w:before="0" w:after="0"/>
              <w:rPr>
                <w:sz w:val="22"/>
              </w:rPr>
            </w:pPr>
            <w:r w:rsidRPr="00817EDD">
              <w:rPr>
                <w:sz w:val="22"/>
              </w:rPr>
              <w:t>(Intercept)</w:t>
            </w:r>
          </w:p>
        </w:tc>
        <w:tc>
          <w:tcPr>
            <w:tcW w:w="1461" w:type="dxa"/>
          </w:tcPr>
          <w:p w:rsidR="00C8318A" w:rsidRPr="00817EDD" w:rsidRDefault="007736FA" w:rsidP="00817EDD">
            <w:pPr>
              <w:pStyle w:val="a0"/>
              <w:spacing w:before="0" w:after="0"/>
              <w:rPr>
                <w:sz w:val="22"/>
              </w:rPr>
            </w:pPr>
            <w:r w:rsidRPr="00817EDD">
              <w:rPr>
                <w:sz w:val="22"/>
              </w:rPr>
              <w:t>7.070780</w:t>
            </w:r>
          </w:p>
        </w:tc>
        <w:tc>
          <w:tcPr>
            <w:tcW w:w="1461" w:type="dxa"/>
          </w:tcPr>
          <w:p w:rsidR="00C8318A" w:rsidRPr="00817EDD" w:rsidRDefault="007736FA" w:rsidP="00817EDD">
            <w:pPr>
              <w:pStyle w:val="a0"/>
              <w:spacing w:before="0" w:after="0"/>
              <w:rPr>
                <w:sz w:val="22"/>
              </w:rPr>
            </w:pPr>
            <w:r w:rsidRPr="00817EDD">
              <w:rPr>
                <w:sz w:val="22"/>
              </w:rPr>
              <w:t xml:space="preserve">3.010388   </w:t>
            </w:r>
          </w:p>
        </w:tc>
        <w:tc>
          <w:tcPr>
            <w:tcW w:w="1218" w:type="dxa"/>
          </w:tcPr>
          <w:p w:rsidR="00C8318A" w:rsidRPr="00817EDD" w:rsidRDefault="007736FA" w:rsidP="00817EDD">
            <w:pPr>
              <w:pStyle w:val="a0"/>
              <w:spacing w:before="0" w:after="0"/>
              <w:rPr>
                <w:sz w:val="22"/>
              </w:rPr>
            </w:pPr>
            <w:r w:rsidRPr="00817EDD">
              <w:rPr>
                <w:sz w:val="22"/>
              </w:rPr>
              <w:t>3.164619</w:t>
            </w:r>
          </w:p>
        </w:tc>
        <w:tc>
          <w:tcPr>
            <w:tcW w:w="1380" w:type="dxa"/>
          </w:tcPr>
          <w:p w:rsidR="00C8318A" w:rsidRPr="00817EDD" w:rsidRDefault="007736FA" w:rsidP="00817EDD">
            <w:pPr>
              <w:pStyle w:val="a0"/>
              <w:spacing w:before="0" w:after="0"/>
              <w:rPr>
                <w:sz w:val="22"/>
              </w:rPr>
            </w:pPr>
            <w:r w:rsidRPr="00817EDD">
              <w:rPr>
                <w:sz w:val="22"/>
              </w:rPr>
              <w:t>0.0257</w:t>
            </w:r>
          </w:p>
        </w:tc>
      </w:tr>
      <w:tr w:rsidR="00BF7C39" w:rsidTr="00C8318A">
        <w:tc>
          <w:tcPr>
            <w:tcW w:w="3830" w:type="dxa"/>
          </w:tcPr>
          <w:p w:rsidR="00C8318A" w:rsidRPr="00817EDD" w:rsidRDefault="007736FA" w:rsidP="00817EDD">
            <w:pPr>
              <w:pStyle w:val="a0"/>
              <w:spacing w:before="0" w:after="0"/>
              <w:rPr>
                <w:sz w:val="22"/>
              </w:rPr>
            </w:pPr>
            <w:r w:rsidRPr="00817EDD">
              <w:rPr>
                <w:sz w:val="22"/>
              </w:rPr>
              <w:t>age</w:t>
            </w:r>
          </w:p>
        </w:tc>
        <w:tc>
          <w:tcPr>
            <w:tcW w:w="1461" w:type="dxa"/>
          </w:tcPr>
          <w:p w:rsidR="00C8318A" w:rsidRPr="00817EDD" w:rsidRDefault="007736FA" w:rsidP="00817EDD">
            <w:pPr>
              <w:pStyle w:val="a0"/>
              <w:spacing w:before="0" w:after="0"/>
              <w:rPr>
                <w:sz w:val="22"/>
              </w:rPr>
            </w:pPr>
            <w:r w:rsidRPr="00817EDD">
              <w:rPr>
                <w:sz w:val="22"/>
              </w:rPr>
              <w:t>-0.001712</w:t>
            </w:r>
          </w:p>
        </w:tc>
        <w:tc>
          <w:tcPr>
            <w:tcW w:w="1461" w:type="dxa"/>
          </w:tcPr>
          <w:p w:rsidR="00C8318A" w:rsidRPr="00817EDD" w:rsidRDefault="007736FA" w:rsidP="00817EDD">
            <w:pPr>
              <w:pStyle w:val="a0"/>
              <w:spacing w:before="0" w:after="0"/>
              <w:rPr>
                <w:sz w:val="22"/>
              </w:rPr>
            </w:pPr>
            <w:r w:rsidRPr="00817EDD">
              <w:rPr>
                <w:sz w:val="22"/>
              </w:rPr>
              <w:t>0.016454</w:t>
            </w:r>
          </w:p>
        </w:tc>
        <w:tc>
          <w:tcPr>
            <w:tcW w:w="1218" w:type="dxa"/>
          </w:tcPr>
          <w:p w:rsidR="00C8318A" w:rsidRPr="00817EDD" w:rsidRDefault="007736FA" w:rsidP="00817EDD">
            <w:pPr>
              <w:pStyle w:val="a0"/>
              <w:spacing w:before="0" w:after="0"/>
              <w:rPr>
                <w:sz w:val="22"/>
              </w:rPr>
            </w:pPr>
            <w:r w:rsidRPr="00817EDD">
              <w:rPr>
                <w:sz w:val="22"/>
              </w:rPr>
              <w:t>-0.104</w:t>
            </w:r>
          </w:p>
        </w:tc>
        <w:tc>
          <w:tcPr>
            <w:tcW w:w="1380" w:type="dxa"/>
          </w:tcPr>
          <w:p w:rsidR="00C8318A" w:rsidRPr="00817EDD" w:rsidRDefault="007736FA" w:rsidP="00817EDD">
            <w:pPr>
              <w:pStyle w:val="a0"/>
              <w:spacing w:before="0" w:after="0"/>
              <w:rPr>
                <w:sz w:val="22"/>
              </w:rPr>
            </w:pPr>
            <w:r w:rsidRPr="00817EDD">
              <w:rPr>
                <w:sz w:val="22"/>
              </w:rPr>
              <w:t>0.9171</w:t>
            </w:r>
          </w:p>
        </w:tc>
      </w:tr>
      <w:tr w:rsidR="00BF7C39" w:rsidTr="00C8318A">
        <w:tc>
          <w:tcPr>
            <w:tcW w:w="3830" w:type="dxa"/>
          </w:tcPr>
          <w:p w:rsidR="00C8318A" w:rsidRPr="00817EDD" w:rsidRDefault="007736FA" w:rsidP="00817EDD">
            <w:pPr>
              <w:pStyle w:val="a0"/>
              <w:spacing w:before="0" w:after="0"/>
              <w:rPr>
                <w:sz w:val="22"/>
              </w:rPr>
            </w:pPr>
            <w:r w:rsidRPr="00817EDD">
              <w:rPr>
                <w:sz w:val="22"/>
              </w:rPr>
              <w:t>education</w:t>
            </w:r>
          </w:p>
        </w:tc>
        <w:tc>
          <w:tcPr>
            <w:tcW w:w="1461" w:type="dxa"/>
          </w:tcPr>
          <w:p w:rsidR="00C8318A" w:rsidRPr="00817EDD" w:rsidRDefault="007736FA" w:rsidP="00817EDD">
            <w:pPr>
              <w:pStyle w:val="a0"/>
              <w:spacing w:before="0" w:after="0"/>
              <w:rPr>
                <w:sz w:val="22"/>
              </w:rPr>
            </w:pPr>
            <w:r w:rsidRPr="00817EDD">
              <w:rPr>
                <w:sz w:val="22"/>
              </w:rPr>
              <w:t>-0.016170</w:t>
            </w:r>
          </w:p>
        </w:tc>
        <w:tc>
          <w:tcPr>
            <w:tcW w:w="1461" w:type="dxa"/>
          </w:tcPr>
          <w:p w:rsidR="00C8318A" w:rsidRPr="00817EDD" w:rsidRDefault="007736FA" w:rsidP="00817EDD">
            <w:pPr>
              <w:pStyle w:val="a0"/>
              <w:spacing w:before="0" w:after="0"/>
              <w:rPr>
                <w:sz w:val="22"/>
              </w:rPr>
            </w:pPr>
            <w:r w:rsidRPr="00817EDD">
              <w:rPr>
                <w:sz w:val="22"/>
              </w:rPr>
              <w:t>0.298011</w:t>
            </w:r>
          </w:p>
        </w:tc>
        <w:tc>
          <w:tcPr>
            <w:tcW w:w="1218" w:type="dxa"/>
          </w:tcPr>
          <w:p w:rsidR="00C8318A" w:rsidRPr="00817EDD" w:rsidRDefault="007736FA" w:rsidP="00817EDD">
            <w:pPr>
              <w:pStyle w:val="a0"/>
              <w:spacing w:before="0" w:after="0"/>
              <w:rPr>
                <w:sz w:val="22"/>
              </w:rPr>
            </w:pPr>
            <w:r w:rsidRPr="00817EDD">
              <w:rPr>
                <w:sz w:val="22"/>
              </w:rPr>
              <w:t>-0.054</w:t>
            </w:r>
          </w:p>
        </w:tc>
        <w:tc>
          <w:tcPr>
            <w:tcW w:w="1380" w:type="dxa"/>
          </w:tcPr>
          <w:p w:rsidR="00C8318A" w:rsidRPr="00817EDD" w:rsidRDefault="007736FA" w:rsidP="00817EDD">
            <w:pPr>
              <w:pStyle w:val="a0"/>
              <w:spacing w:before="0" w:after="0"/>
              <w:rPr>
                <w:sz w:val="22"/>
              </w:rPr>
            </w:pPr>
            <w:r w:rsidRPr="00817EDD">
              <w:rPr>
                <w:sz w:val="22"/>
              </w:rPr>
              <w:t>0.9567</w:t>
            </w:r>
          </w:p>
        </w:tc>
      </w:tr>
      <w:tr w:rsidR="00BF7C39" w:rsidTr="00C8318A">
        <w:tc>
          <w:tcPr>
            <w:tcW w:w="3830" w:type="dxa"/>
          </w:tcPr>
          <w:p w:rsidR="00C8318A" w:rsidRPr="00817EDD" w:rsidRDefault="007736FA" w:rsidP="00817EDD">
            <w:pPr>
              <w:pStyle w:val="a0"/>
              <w:spacing w:before="0" w:after="0"/>
              <w:rPr>
                <w:sz w:val="22"/>
              </w:rPr>
            </w:pPr>
            <w:r w:rsidRPr="00817EDD">
              <w:rPr>
                <w:sz w:val="22"/>
              </w:rPr>
              <w:t>Gender</w:t>
            </w:r>
          </w:p>
        </w:tc>
        <w:tc>
          <w:tcPr>
            <w:tcW w:w="1461" w:type="dxa"/>
          </w:tcPr>
          <w:p w:rsidR="00C8318A" w:rsidRPr="00817EDD" w:rsidRDefault="007736FA" w:rsidP="00817EDD">
            <w:pPr>
              <w:pStyle w:val="a0"/>
              <w:spacing w:before="0" w:after="0"/>
              <w:rPr>
                <w:sz w:val="22"/>
              </w:rPr>
            </w:pPr>
            <w:r w:rsidRPr="00817EDD">
              <w:rPr>
                <w:sz w:val="22"/>
              </w:rPr>
              <w:t>0.392655</w:t>
            </w:r>
          </w:p>
        </w:tc>
        <w:tc>
          <w:tcPr>
            <w:tcW w:w="1461" w:type="dxa"/>
          </w:tcPr>
          <w:p w:rsidR="00C8318A" w:rsidRPr="00817EDD" w:rsidRDefault="007736FA" w:rsidP="00817EDD">
            <w:pPr>
              <w:pStyle w:val="a0"/>
              <w:spacing w:before="0" w:after="0"/>
              <w:rPr>
                <w:sz w:val="22"/>
              </w:rPr>
            </w:pPr>
            <w:r w:rsidRPr="00817EDD">
              <w:rPr>
                <w:sz w:val="22"/>
              </w:rPr>
              <w:t>0.088170</w:t>
            </w:r>
          </w:p>
        </w:tc>
        <w:tc>
          <w:tcPr>
            <w:tcW w:w="1218" w:type="dxa"/>
          </w:tcPr>
          <w:p w:rsidR="00C8318A" w:rsidRPr="00817EDD" w:rsidRDefault="007736FA" w:rsidP="00817EDD">
            <w:pPr>
              <w:pStyle w:val="a0"/>
              <w:spacing w:before="0" w:after="0"/>
              <w:rPr>
                <w:sz w:val="22"/>
              </w:rPr>
            </w:pPr>
            <w:r w:rsidRPr="00817EDD">
              <w:rPr>
                <w:sz w:val="22"/>
              </w:rPr>
              <w:t>4.453</w:t>
            </w:r>
          </w:p>
        </w:tc>
        <w:tc>
          <w:tcPr>
            <w:tcW w:w="1380" w:type="dxa"/>
          </w:tcPr>
          <w:p w:rsidR="00C8318A" w:rsidRPr="00817EDD" w:rsidRDefault="007736FA" w:rsidP="00817EDD">
            <w:pPr>
              <w:pStyle w:val="a0"/>
              <w:spacing w:before="0" w:after="0"/>
              <w:rPr>
                <w:sz w:val="22"/>
              </w:rPr>
            </w:pPr>
            <w:r w:rsidRPr="00817EDD">
              <w:rPr>
                <w:sz w:val="22"/>
              </w:rPr>
              <w:t>9.43e-06</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ttitude                        </w:t>
            </w:r>
          </w:p>
        </w:tc>
        <w:tc>
          <w:tcPr>
            <w:tcW w:w="1461" w:type="dxa"/>
          </w:tcPr>
          <w:p w:rsidR="00C8318A" w:rsidRPr="00817EDD" w:rsidRDefault="007736FA" w:rsidP="00817EDD">
            <w:pPr>
              <w:pStyle w:val="a0"/>
              <w:spacing w:before="0" w:after="0"/>
              <w:rPr>
                <w:sz w:val="22"/>
              </w:rPr>
            </w:pPr>
            <w:r w:rsidRPr="00817EDD">
              <w:rPr>
                <w:sz w:val="22"/>
              </w:rPr>
              <w:t>-2.156115</w:t>
            </w:r>
          </w:p>
        </w:tc>
        <w:tc>
          <w:tcPr>
            <w:tcW w:w="1461" w:type="dxa"/>
          </w:tcPr>
          <w:p w:rsidR="00C8318A" w:rsidRPr="00817EDD" w:rsidRDefault="007736FA" w:rsidP="00817EDD">
            <w:pPr>
              <w:pStyle w:val="a0"/>
              <w:spacing w:before="0" w:after="0"/>
              <w:rPr>
                <w:sz w:val="22"/>
              </w:rPr>
            </w:pPr>
            <w:r w:rsidRPr="00817EDD">
              <w:rPr>
                <w:sz w:val="22"/>
              </w:rPr>
              <w:t>1.060194</w:t>
            </w:r>
          </w:p>
        </w:tc>
        <w:tc>
          <w:tcPr>
            <w:tcW w:w="1218" w:type="dxa"/>
          </w:tcPr>
          <w:p w:rsidR="00C8318A" w:rsidRPr="00817EDD" w:rsidRDefault="007736FA" w:rsidP="00817EDD">
            <w:pPr>
              <w:pStyle w:val="a0"/>
              <w:spacing w:before="0" w:after="0"/>
              <w:rPr>
                <w:sz w:val="22"/>
              </w:rPr>
            </w:pPr>
            <w:r w:rsidRPr="00817EDD">
              <w:rPr>
                <w:sz w:val="22"/>
              </w:rPr>
              <w:t xml:space="preserve">-2.034  </w:t>
            </w:r>
          </w:p>
        </w:tc>
        <w:tc>
          <w:tcPr>
            <w:tcW w:w="1380" w:type="dxa"/>
          </w:tcPr>
          <w:p w:rsidR="00C8318A" w:rsidRPr="00817EDD" w:rsidRDefault="007736FA" w:rsidP="00817EDD">
            <w:pPr>
              <w:pStyle w:val="a0"/>
              <w:spacing w:before="0" w:after="0"/>
              <w:rPr>
                <w:sz w:val="22"/>
              </w:rPr>
            </w:pPr>
            <w:r w:rsidRPr="00817EDD">
              <w:rPr>
                <w:sz w:val="22"/>
              </w:rPr>
              <w:t>0.0423</w:t>
            </w:r>
          </w:p>
        </w:tc>
      </w:tr>
      <w:tr w:rsidR="00BF7C39" w:rsidTr="00C8318A">
        <w:tc>
          <w:tcPr>
            <w:tcW w:w="3830" w:type="dxa"/>
          </w:tcPr>
          <w:p w:rsidR="00C8318A" w:rsidRPr="00817EDD" w:rsidRDefault="007736FA" w:rsidP="00817EDD">
            <w:pPr>
              <w:pStyle w:val="a0"/>
              <w:spacing w:before="0" w:after="0"/>
              <w:rPr>
                <w:sz w:val="22"/>
              </w:rPr>
            </w:pPr>
            <w:proofErr w:type="spellStart"/>
            <w:r w:rsidRPr="00817EDD">
              <w:rPr>
                <w:sz w:val="22"/>
              </w:rPr>
              <w:t>PokemonGo_AppUsage</w:t>
            </w:r>
            <w:proofErr w:type="spellEnd"/>
            <w:r w:rsidRPr="00817EDD">
              <w:rPr>
                <w:sz w:val="22"/>
              </w:rPr>
              <w:t xml:space="preserve">              </w:t>
            </w:r>
          </w:p>
        </w:tc>
        <w:tc>
          <w:tcPr>
            <w:tcW w:w="1461" w:type="dxa"/>
          </w:tcPr>
          <w:p w:rsidR="00C8318A" w:rsidRPr="00817EDD" w:rsidRDefault="007736FA" w:rsidP="00817EDD">
            <w:pPr>
              <w:pStyle w:val="a0"/>
              <w:spacing w:before="0" w:after="0"/>
              <w:rPr>
                <w:sz w:val="22"/>
              </w:rPr>
            </w:pPr>
            <w:r w:rsidRPr="00817EDD">
              <w:rPr>
                <w:sz w:val="22"/>
              </w:rPr>
              <w:t>0.051826</w:t>
            </w:r>
          </w:p>
        </w:tc>
        <w:tc>
          <w:tcPr>
            <w:tcW w:w="1461" w:type="dxa"/>
          </w:tcPr>
          <w:p w:rsidR="00C8318A" w:rsidRPr="00817EDD" w:rsidRDefault="007736FA" w:rsidP="00817EDD">
            <w:pPr>
              <w:pStyle w:val="a0"/>
              <w:spacing w:before="0" w:after="0"/>
              <w:rPr>
                <w:sz w:val="22"/>
              </w:rPr>
            </w:pPr>
            <w:r w:rsidRPr="00817EDD">
              <w:rPr>
                <w:sz w:val="22"/>
              </w:rPr>
              <w:t>0.021254</w:t>
            </w:r>
          </w:p>
        </w:tc>
        <w:tc>
          <w:tcPr>
            <w:tcW w:w="1218" w:type="dxa"/>
          </w:tcPr>
          <w:p w:rsidR="00C8318A" w:rsidRPr="00817EDD" w:rsidRDefault="007736FA" w:rsidP="00817EDD">
            <w:pPr>
              <w:pStyle w:val="a0"/>
              <w:spacing w:before="0" w:after="0"/>
              <w:rPr>
                <w:sz w:val="22"/>
              </w:rPr>
            </w:pPr>
            <w:r w:rsidRPr="00817EDD">
              <w:rPr>
                <w:sz w:val="22"/>
              </w:rPr>
              <w:t>2.438</w:t>
            </w:r>
          </w:p>
        </w:tc>
        <w:tc>
          <w:tcPr>
            <w:tcW w:w="1380" w:type="dxa"/>
          </w:tcPr>
          <w:p w:rsidR="00C8318A" w:rsidRPr="00817EDD" w:rsidRDefault="007736FA" w:rsidP="00817EDD">
            <w:pPr>
              <w:pStyle w:val="a0"/>
              <w:spacing w:before="0" w:after="0"/>
              <w:rPr>
                <w:sz w:val="22"/>
              </w:rPr>
            </w:pPr>
            <w:r w:rsidRPr="00817EDD">
              <w:rPr>
                <w:sz w:val="22"/>
              </w:rPr>
              <w:t>0.0149</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I(Attitude^2)                    </w:t>
            </w:r>
          </w:p>
        </w:tc>
        <w:tc>
          <w:tcPr>
            <w:tcW w:w="1461" w:type="dxa"/>
          </w:tcPr>
          <w:p w:rsidR="00C8318A" w:rsidRPr="00817EDD" w:rsidRDefault="007736FA" w:rsidP="00817EDD">
            <w:pPr>
              <w:pStyle w:val="a0"/>
              <w:spacing w:before="0" w:after="0"/>
              <w:rPr>
                <w:sz w:val="22"/>
              </w:rPr>
            </w:pPr>
            <w:r w:rsidRPr="00817EDD">
              <w:rPr>
                <w:sz w:val="22"/>
              </w:rPr>
              <w:t>0.230975</w:t>
            </w:r>
          </w:p>
        </w:tc>
        <w:tc>
          <w:tcPr>
            <w:tcW w:w="1461" w:type="dxa"/>
          </w:tcPr>
          <w:p w:rsidR="00C8318A" w:rsidRPr="00817EDD" w:rsidRDefault="007736FA" w:rsidP="00817EDD">
            <w:pPr>
              <w:pStyle w:val="a0"/>
              <w:spacing w:before="0" w:after="0"/>
              <w:rPr>
                <w:sz w:val="22"/>
              </w:rPr>
            </w:pPr>
            <w:r w:rsidRPr="00817EDD">
              <w:rPr>
                <w:sz w:val="22"/>
              </w:rPr>
              <w:t>0.101574</w:t>
            </w:r>
          </w:p>
        </w:tc>
        <w:tc>
          <w:tcPr>
            <w:tcW w:w="1218" w:type="dxa"/>
          </w:tcPr>
          <w:p w:rsidR="00C8318A" w:rsidRPr="00817EDD" w:rsidRDefault="007736FA" w:rsidP="00817EDD">
            <w:pPr>
              <w:pStyle w:val="a0"/>
              <w:spacing w:before="0" w:after="0"/>
              <w:rPr>
                <w:sz w:val="22"/>
              </w:rPr>
            </w:pPr>
            <w:r w:rsidRPr="00817EDD">
              <w:rPr>
                <w:sz w:val="22"/>
              </w:rPr>
              <w:t>2.274</w:t>
            </w:r>
          </w:p>
        </w:tc>
        <w:tc>
          <w:tcPr>
            <w:tcW w:w="1380" w:type="dxa"/>
          </w:tcPr>
          <w:p w:rsidR="00C8318A" w:rsidRPr="00817EDD" w:rsidRDefault="007736FA" w:rsidP="00817EDD">
            <w:pPr>
              <w:pStyle w:val="a0"/>
              <w:spacing w:before="0" w:after="0"/>
              <w:rPr>
                <w:sz w:val="22"/>
              </w:rPr>
            </w:pPr>
            <w:r w:rsidRPr="00817EDD">
              <w:rPr>
                <w:sz w:val="22"/>
              </w:rPr>
              <w:t>0.0232</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ge*education                  </w:t>
            </w:r>
          </w:p>
        </w:tc>
        <w:tc>
          <w:tcPr>
            <w:tcW w:w="1461" w:type="dxa"/>
          </w:tcPr>
          <w:p w:rsidR="00C8318A" w:rsidRPr="00817EDD" w:rsidRDefault="007736FA" w:rsidP="00817EDD">
            <w:pPr>
              <w:pStyle w:val="a0"/>
              <w:spacing w:before="0" w:after="0"/>
              <w:rPr>
                <w:sz w:val="22"/>
              </w:rPr>
            </w:pPr>
            <w:r w:rsidRPr="00817EDD">
              <w:rPr>
                <w:sz w:val="22"/>
              </w:rPr>
              <w:t>-0.001736</w:t>
            </w:r>
          </w:p>
        </w:tc>
        <w:tc>
          <w:tcPr>
            <w:tcW w:w="1461" w:type="dxa"/>
          </w:tcPr>
          <w:p w:rsidR="00C8318A" w:rsidRPr="00817EDD" w:rsidRDefault="007736FA" w:rsidP="00817EDD">
            <w:pPr>
              <w:pStyle w:val="a0"/>
              <w:spacing w:before="0" w:after="0"/>
              <w:rPr>
                <w:sz w:val="22"/>
              </w:rPr>
            </w:pPr>
            <w:r w:rsidRPr="00817EDD">
              <w:rPr>
                <w:sz w:val="22"/>
              </w:rPr>
              <w:t xml:space="preserve">0.002289  </w:t>
            </w:r>
          </w:p>
        </w:tc>
        <w:tc>
          <w:tcPr>
            <w:tcW w:w="1218" w:type="dxa"/>
          </w:tcPr>
          <w:p w:rsidR="00C8318A" w:rsidRPr="00817EDD" w:rsidRDefault="007736FA" w:rsidP="00817EDD">
            <w:pPr>
              <w:pStyle w:val="a0"/>
              <w:spacing w:before="0" w:after="0"/>
              <w:rPr>
                <w:sz w:val="22"/>
              </w:rPr>
            </w:pPr>
            <w:r w:rsidRPr="00817EDD">
              <w:rPr>
                <w:sz w:val="22"/>
              </w:rPr>
              <w:t>-1.553</w:t>
            </w:r>
          </w:p>
        </w:tc>
        <w:tc>
          <w:tcPr>
            <w:tcW w:w="1380" w:type="dxa"/>
          </w:tcPr>
          <w:p w:rsidR="00C8318A" w:rsidRPr="00817EDD" w:rsidRDefault="007736FA" w:rsidP="00817EDD">
            <w:pPr>
              <w:pStyle w:val="a0"/>
              <w:spacing w:before="0" w:after="0"/>
              <w:rPr>
                <w:sz w:val="22"/>
              </w:rPr>
            </w:pPr>
            <w:r w:rsidRPr="00817EDD">
              <w:rPr>
                <w:sz w:val="22"/>
              </w:rPr>
              <w:t xml:space="preserve">0.12079    </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education*Attitude               </w:t>
            </w:r>
          </w:p>
        </w:tc>
        <w:tc>
          <w:tcPr>
            <w:tcW w:w="1461" w:type="dxa"/>
          </w:tcPr>
          <w:p w:rsidR="00C8318A" w:rsidRPr="00817EDD" w:rsidRDefault="007736FA" w:rsidP="00817EDD">
            <w:pPr>
              <w:pStyle w:val="a0"/>
              <w:spacing w:before="0" w:after="0"/>
              <w:rPr>
                <w:sz w:val="22"/>
              </w:rPr>
            </w:pPr>
            <w:r w:rsidRPr="00817EDD">
              <w:rPr>
                <w:sz w:val="22"/>
              </w:rPr>
              <w:t xml:space="preserve">0.085761   </w:t>
            </w:r>
          </w:p>
        </w:tc>
        <w:tc>
          <w:tcPr>
            <w:tcW w:w="1461" w:type="dxa"/>
          </w:tcPr>
          <w:p w:rsidR="00C8318A" w:rsidRPr="00817EDD" w:rsidRDefault="007736FA" w:rsidP="00817EDD">
            <w:pPr>
              <w:pStyle w:val="a0"/>
              <w:spacing w:before="0" w:after="0"/>
              <w:rPr>
                <w:sz w:val="22"/>
              </w:rPr>
            </w:pPr>
            <w:r w:rsidRPr="00817EDD">
              <w:rPr>
                <w:sz w:val="22"/>
              </w:rPr>
              <w:t xml:space="preserve">0.051815   </w:t>
            </w:r>
          </w:p>
        </w:tc>
        <w:tc>
          <w:tcPr>
            <w:tcW w:w="1218" w:type="dxa"/>
          </w:tcPr>
          <w:p w:rsidR="00C8318A" w:rsidRPr="00817EDD" w:rsidRDefault="007736FA" w:rsidP="00817EDD">
            <w:pPr>
              <w:pStyle w:val="a0"/>
              <w:spacing w:before="0" w:after="0"/>
              <w:rPr>
                <w:sz w:val="22"/>
              </w:rPr>
            </w:pPr>
            <w:r w:rsidRPr="00817EDD">
              <w:rPr>
                <w:sz w:val="22"/>
              </w:rPr>
              <w:t xml:space="preserve">1.655  </w:t>
            </w:r>
          </w:p>
        </w:tc>
        <w:tc>
          <w:tcPr>
            <w:tcW w:w="1380" w:type="dxa"/>
          </w:tcPr>
          <w:p w:rsidR="00C8318A" w:rsidRPr="00817EDD" w:rsidRDefault="007736FA" w:rsidP="00817EDD">
            <w:pPr>
              <w:pStyle w:val="a0"/>
              <w:spacing w:before="0" w:after="0"/>
              <w:rPr>
                <w:sz w:val="22"/>
              </w:rPr>
            </w:pPr>
            <w:r w:rsidRPr="00817EDD">
              <w:rPr>
                <w:sz w:val="22"/>
              </w:rPr>
              <w:t xml:space="preserve">0.09822 </w:t>
            </w:r>
          </w:p>
        </w:tc>
      </w:tr>
    </w:tbl>
    <w:p w:rsidR="00804E92" w:rsidRDefault="007736FA"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7643DD02" wp14:editId="24828B11">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5959DA" w:rsidRPr="00804E92" w:rsidRDefault="005959DA"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6F06DF" id="_x0000_s1034"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oQK2ajkCAAAnBAAADgAAAAAAAAAA&#10;AAAAAAAuAgAAZHJzL2Uyb0RvYy54bWxQSwECLQAUAAYACAAAACEABYknut0AAAAIAQAADwAAAAAA&#10;AAAAAAAAAACTBAAAZHJzL2Rvd25yZXYueG1sUEsFBgAAAAAEAAQA8wAAAJ0FAAAAAA==&#10;" stroked="f">
                <v:textbox style="mso-fit-shape-to-text:t">
                  <w:txbxContent>
                    <w:p w:rsidR="005959DA" w:rsidRPr="00804E92" w:rsidRDefault="005959DA"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r>
        <w:rPr>
          <w:noProof/>
          <w:lang w:eastAsia="zh-TW"/>
        </w:rPr>
        <w:drawing>
          <wp:inline distT="0" distB="0" distL="0" distR="0" wp14:anchorId="3F1DD009" wp14:editId="75C2C055">
            <wp:extent cx="4618104" cy="1933584"/>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8">
                      <a:extLst>
                        <a:ext uri="{28A0092B-C50C-407E-A947-70E740481C1C}">
                          <a14:useLocalDpi xmlns:a14="http://schemas.microsoft.com/office/drawing/2010/main" val="0"/>
                        </a:ext>
                      </a:extLst>
                    </a:blip>
                    <a:stretch>
                      <a:fillRect/>
                    </a:stretch>
                  </pic:blipFill>
                  <pic:spPr>
                    <a:xfrm>
                      <a:off x="0" y="0"/>
                      <a:ext cx="4625307" cy="1936600"/>
                    </a:xfrm>
                    <a:prstGeom prst="rect">
                      <a:avLst/>
                    </a:prstGeom>
                  </pic:spPr>
                </pic:pic>
              </a:graphicData>
            </a:graphic>
          </wp:inline>
        </w:drawing>
      </w:r>
    </w:p>
    <w:p w:rsidR="00976908" w:rsidRDefault="00976908" w:rsidP="00254231">
      <w:pPr>
        <w:spacing w:after="120"/>
      </w:pPr>
    </w:p>
    <w:p w:rsidR="00976908" w:rsidRDefault="00976908" w:rsidP="00254231">
      <w:pPr>
        <w:spacing w:after="120"/>
      </w:pP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4B597FA1" wp14:editId="43821BFB">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5959DA" w:rsidRDefault="005959DA"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533A9F" id="_x0000_s1035"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" stroked="f">
                <v:textbox style="mso-fit-shape-to-text:t">
                  <w:txbxContent>
                    <w:p w:rsidR="005959DA" w:rsidRDefault="005959DA" w:rsidP="00817EDD">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976908" w:rsidRDefault="00976908" w:rsidP="00254231">
      <w:pPr>
        <w:spacing w:after="120"/>
      </w:pPr>
    </w:p>
    <w:p w:rsidR="00976908" w:rsidRDefault="00976908" w:rsidP="00254231">
      <w:pPr>
        <w:spacing w:after="120"/>
      </w:pPr>
    </w:p>
    <w:p w:rsidR="00976908" w:rsidRDefault="00976908" w:rsidP="00254231">
      <w:pPr>
        <w:spacing w:after="120"/>
      </w:pPr>
    </w:p>
    <w:p w:rsidR="00976908" w:rsidRDefault="00976908" w:rsidP="00817EDD">
      <w:pPr>
        <w:spacing w:after="0"/>
      </w:pPr>
      <w:r>
        <w:rPr>
          <w:noProof/>
          <w:lang w:eastAsia="zh-TW"/>
        </w:rPr>
        <w:lastRenderedPageBreak/>
        <mc:AlternateContent>
          <mc:Choice Requires="wps">
            <w:drawing>
              <wp:anchor distT="45720" distB="45720" distL="114300" distR="114300" simplePos="0" relativeHeight="251666432" behindDoc="0" locked="0" layoutInCell="1" allowOverlap="1" wp14:anchorId="71783383" wp14:editId="2B5D25CC">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5959DA" w:rsidRDefault="005959DA"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83383" id="_x0000_s1037" type="#_x0000_t202" style="position:absolute;margin-left:312pt;margin-top:105.6pt;width:139.8pt;height:66.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" stroked="f">
                <v:textbox>
                  <w:txbxContent>
                    <w:p w:rsidR="005959DA" w:rsidRDefault="005959D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14:anchorId="2F7FCAAB" wp14:editId="548EC781">
            <wp:extent cx="3505200" cy="3445616"/>
            <wp:effectExtent l="0" t="0" r="0" b="254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rotWithShape="1">
                    <a:blip r:embed="rId19" cstate="print">
                      <a:extLst>
                        <a:ext uri="{28A0092B-C50C-407E-A947-70E740481C1C}">
                          <a14:useLocalDpi xmlns:a14="http://schemas.microsoft.com/office/drawing/2010/main" val="0"/>
                        </a:ext>
                      </a:extLst>
                    </a:blip>
                    <a:srcRect t="2962" r="4843" b="2573"/>
                    <a:stretch/>
                  </pic:blipFill>
                  <pic:spPr bwMode="auto">
                    <a:xfrm>
                      <a:off x="0" y="0"/>
                      <a:ext cx="3667981" cy="360563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817EDD" w:rsidP="00817EDD">
      <w:pPr>
        <w:spacing w:after="0"/>
      </w:pPr>
      <w:r>
        <w:t xml:space="preserve">            </w:t>
      </w:r>
    </w:p>
    <w:p w:rsidR="00976908" w:rsidRPr="00976908" w:rsidRDefault="007736FA" w:rsidP="00976908">
      <w:pPr>
        <w:spacing w:after="0"/>
        <w:rPr>
          <w:b/>
        </w:rPr>
      </w:pPr>
      <w:r w:rsidRPr="00D11329">
        <w:rPr>
          <w:noProof/>
          <w:lang w:eastAsia="zh-TW"/>
        </w:rPr>
        <mc:AlternateContent>
          <mc:Choice Requires="wps">
            <w:drawing>
              <wp:anchor distT="45720" distB="45720" distL="114300" distR="114300" simplePos="0" relativeHeight="251664384" behindDoc="0" locked="0" layoutInCell="1" allowOverlap="1" wp14:anchorId="04888159" wp14:editId="03D6F2E0">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5959DA" w:rsidRPr="00D11329" w:rsidRDefault="005959DA" w:rsidP="00E46697">
                            <w:pPr>
                              <w:spacing w:after="0"/>
                            </w:pPr>
                            <w:r>
                              <w:t>Figure</w:t>
                            </w:r>
                            <w:r w:rsidRPr="00D11329">
                              <w:t xml:space="preserve"> </w:t>
                            </w:r>
                            <w:r>
                              <w:t>4.4</w:t>
                            </w:r>
                            <w:r w:rsidRPr="00D11329">
                              <w:t>: boxp</w:t>
                            </w:r>
                            <w:bookmarkStart w:id="7" w:name="_GoBack"/>
                            <w:r w:rsidRPr="00D11329">
                              <w:t>lot for relations between Gender and Attitude</w:t>
                            </w:r>
                            <w:bookmarkEnd w:id="7"/>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4888159" id="_x0000_s1038" type="#_x0000_t202" style="position:absolute;margin-left:320.4pt;margin-top:155.15pt;width:184.8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" stroked="f">
                <v:textbox>
                  <w:txbxContent>
                    <w:p w:rsidR="005959DA" w:rsidRPr="00D11329" w:rsidRDefault="005959DA" w:rsidP="00E46697">
                      <w:pPr>
                        <w:spacing w:after="0"/>
                      </w:pPr>
                      <w:r>
                        <w:t>Figure</w:t>
                      </w:r>
                      <w:r w:rsidRPr="00D11329">
                        <w:t xml:space="preserve"> </w:t>
                      </w:r>
                      <w:r>
                        <w:t>4.4</w:t>
                      </w:r>
                      <w:r w:rsidRPr="00D11329">
                        <w:t>: boxp</w:t>
                      </w:r>
                      <w:bookmarkStart w:id="8" w:name="_GoBack"/>
                      <w:r w:rsidRPr="00D11329">
                        <w:t>lot for relations between Gender and Attitude</w:t>
                      </w:r>
                      <w:bookmarkEnd w:id="8"/>
                    </w:p>
                  </w:txbxContent>
                </v:textbox>
                <w10:wrap type="square"/>
              </v:shape>
            </w:pict>
          </mc:Fallback>
        </mc:AlternateContent>
      </w:r>
      <w:bookmarkStart w:id="9" w:name="conclusion-and-discussion"/>
      <w:bookmarkEnd w:id="6"/>
      <w:r w:rsidR="00976908">
        <w:rPr>
          <w:noProof/>
          <w:lang w:eastAsia="zh-TW"/>
        </w:rPr>
        <w:drawing>
          <wp:inline distT="0" distB="0" distL="0" distR="0" wp14:anchorId="6830300C" wp14:editId="1BB030CD">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7736FA"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7736FA"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7736FA"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7736FA"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proofErr w:type="spellStart"/>
      <w:r w:rsidR="003B7963" w:rsidRPr="003B7963">
        <w:t>Piirtola</w:t>
      </w:r>
      <w:proofErr w:type="spellEnd"/>
      <w:r w:rsidR="003B7963" w:rsidRPr="003B7963">
        <w:t xml:space="preserve">,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10" w:name="reference"/>
      <w:bookmarkEnd w:id="9"/>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7736FA"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7736FA"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7736FA"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7736FA"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7736FA"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7736FA"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54D51" w:rsidRDefault="007736FA"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7736FA"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proofErr w:type="spellStart"/>
      <w:r w:rsidRPr="000D4963">
        <w:t>geographics</w:t>
      </w:r>
      <w:proofErr w:type="spellEnd"/>
      <w:r w:rsidRPr="000D4963">
        <w:t>, 16(1), 1-12.</w:t>
      </w:r>
    </w:p>
    <w:p w:rsidR="00510C3E" w:rsidRDefault="007736FA"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lastRenderedPageBreak/>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514CE64A" wp14:editId="0E2B791B">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lastRenderedPageBreak/>
        <w:drawing>
          <wp:inline distT="0" distB="0" distL="0" distR="0" wp14:anchorId="34D1BA94" wp14:editId="6CEF9B53">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10"/>
    <w:p w:rsidR="000A33F9" w:rsidRDefault="007736FA">
      <w:pPr>
        <w:pStyle w:val="FirstParagraph"/>
      </w:pPr>
      <w:r>
        <w:rPr>
          <w:noProof/>
          <w:lang w:eastAsia="zh-TW"/>
        </w:rPr>
        <w:lastRenderedPageBreak/>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lastRenderedPageBreak/>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lastRenderedPageBreak/>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6"/>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7E94" w:rsidRDefault="00217E94">
      <w:pPr>
        <w:spacing w:after="0"/>
      </w:pPr>
      <w:r>
        <w:separator/>
      </w:r>
    </w:p>
  </w:endnote>
  <w:endnote w:type="continuationSeparator" w:id="0">
    <w:p w:rsidR="00217E94" w:rsidRDefault="00217E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5959DA" w:rsidRDefault="005959DA"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5959DA" w:rsidRDefault="005959D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9DA" w:rsidRDefault="005959D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5959DA" w:rsidRDefault="005959DA">
        <w:pPr>
          <w:pStyle w:val="af4"/>
          <w:jc w:val="right"/>
        </w:pPr>
        <w:r>
          <w:fldChar w:fldCharType="begin"/>
        </w:r>
        <w:r>
          <w:instrText>PAGE   \* MERGEFORMAT</w:instrText>
        </w:r>
        <w:r>
          <w:fldChar w:fldCharType="separate"/>
        </w:r>
        <w:r w:rsidR="00E30874" w:rsidRPr="00E30874">
          <w:rPr>
            <w:noProof/>
            <w:lang w:val="zh-TW" w:eastAsia="zh-TW"/>
          </w:rPr>
          <w:t>18</w:t>
        </w:r>
        <w:r>
          <w:fldChar w:fldCharType="end"/>
        </w:r>
      </w:p>
    </w:sdtContent>
  </w:sdt>
  <w:p w:rsidR="005959DA" w:rsidRDefault="005959D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7E94" w:rsidRDefault="00217E94">
      <w:pPr>
        <w:spacing w:after="0"/>
      </w:pPr>
      <w:r>
        <w:separator/>
      </w:r>
    </w:p>
  </w:footnote>
  <w:footnote w:type="continuationSeparator" w:id="0">
    <w:p w:rsidR="00217E94" w:rsidRDefault="00217E94">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6A4C"/>
    <w:rsid w:val="0001013F"/>
    <w:rsid w:val="000115C6"/>
    <w:rsid w:val="00011C62"/>
    <w:rsid w:val="00011C8B"/>
    <w:rsid w:val="0001203D"/>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4963"/>
    <w:rsid w:val="000D7A47"/>
    <w:rsid w:val="000E5CF4"/>
    <w:rsid w:val="000F0B48"/>
    <w:rsid w:val="000F0F4F"/>
    <w:rsid w:val="000F26BE"/>
    <w:rsid w:val="00102B51"/>
    <w:rsid w:val="00105CCE"/>
    <w:rsid w:val="00106174"/>
    <w:rsid w:val="00106A8E"/>
    <w:rsid w:val="00106F3D"/>
    <w:rsid w:val="00107BA7"/>
    <w:rsid w:val="00113276"/>
    <w:rsid w:val="00113C7E"/>
    <w:rsid w:val="00116ABE"/>
    <w:rsid w:val="00121D7B"/>
    <w:rsid w:val="00126D6F"/>
    <w:rsid w:val="00130933"/>
    <w:rsid w:val="00131B59"/>
    <w:rsid w:val="001348DF"/>
    <w:rsid w:val="00142A4C"/>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0D20"/>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17E94"/>
    <w:rsid w:val="00222025"/>
    <w:rsid w:val="002246D5"/>
    <w:rsid w:val="002252A8"/>
    <w:rsid w:val="00227A77"/>
    <w:rsid w:val="00227D6D"/>
    <w:rsid w:val="00231C5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3EC"/>
    <w:rsid w:val="00300C26"/>
    <w:rsid w:val="00300D4D"/>
    <w:rsid w:val="00304D4C"/>
    <w:rsid w:val="00306633"/>
    <w:rsid w:val="00313F00"/>
    <w:rsid w:val="00324370"/>
    <w:rsid w:val="00335453"/>
    <w:rsid w:val="0033757E"/>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A266F"/>
    <w:rsid w:val="003A77D0"/>
    <w:rsid w:val="003B0724"/>
    <w:rsid w:val="003B225C"/>
    <w:rsid w:val="003B296D"/>
    <w:rsid w:val="003B7500"/>
    <w:rsid w:val="003B7963"/>
    <w:rsid w:val="003C2B4C"/>
    <w:rsid w:val="003C3C05"/>
    <w:rsid w:val="003C465E"/>
    <w:rsid w:val="003D08B9"/>
    <w:rsid w:val="003D2562"/>
    <w:rsid w:val="003E536B"/>
    <w:rsid w:val="003F2E2D"/>
    <w:rsid w:val="00400D3F"/>
    <w:rsid w:val="00410214"/>
    <w:rsid w:val="00414CAE"/>
    <w:rsid w:val="00420F11"/>
    <w:rsid w:val="00423054"/>
    <w:rsid w:val="00424B23"/>
    <w:rsid w:val="0042737A"/>
    <w:rsid w:val="004277DE"/>
    <w:rsid w:val="00427928"/>
    <w:rsid w:val="00431DC2"/>
    <w:rsid w:val="00433578"/>
    <w:rsid w:val="00436383"/>
    <w:rsid w:val="00440910"/>
    <w:rsid w:val="00441FD9"/>
    <w:rsid w:val="0045024B"/>
    <w:rsid w:val="00451A27"/>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548B"/>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1969"/>
    <w:rsid w:val="00661F9E"/>
    <w:rsid w:val="006730A1"/>
    <w:rsid w:val="00674D1E"/>
    <w:rsid w:val="00681C3C"/>
    <w:rsid w:val="00682F6B"/>
    <w:rsid w:val="00683C42"/>
    <w:rsid w:val="00685CFE"/>
    <w:rsid w:val="00687E29"/>
    <w:rsid w:val="00692B8E"/>
    <w:rsid w:val="00693DE4"/>
    <w:rsid w:val="00694B70"/>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6FA"/>
    <w:rsid w:val="00773854"/>
    <w:rsid w:val="007748EF"/>
    <w:rsid w:val="00777750"/>
    <w:rsid w:val="00781DA4"/>
    <w:rsid w:val="00784D58"/>
    <w:rsid w:val="00786EF9"/>
    <w:rsid w:val="00792571"/>
    <w:rsid w:val="00792766"/>
    <w:rsid w:val="007A2E4E"/>
    <w:rsid w:val="007B706F"/>
    <w:rsid w:val="007C7C88"/>
    <w:rsid w:val="007D073E"/>
    <w:rsid w:val="007D2A32"/>
    <w:rsid w:val="007E16A4"/>
    <w:rsid w:val="007E3684"/>
    <w:rsid w:val="007E3C05"/>
    <w:rsid w:val="007E4292"/>
    <w:rsid w:val="007F6150"/>
    <w:rsid w:val="00804E92"/>
    <w:rsid w:val="00810425"/>
    <w:rsid w:val="00812741"/>
    <w:rsid w:val="0081606B"/>
    <w:rsid w:val="008169D5"/>
    <w:rsid w:val="00816B9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3A51"/>
    <w:rsid w:val="009C0B3C"/>
    <w:rsid w:val="009C0BBA"/>
    <w:rsid w:val="009C2F38"/>
    <w:rsid w:val="009C4684"/>
    <w:rsid w:val="009D2202"/>
    <w:rsid w:val="009D34DF"/>
    <w:rsid w:val="009D3AA7"/>
    <w:rsid w:val="009D3CE2"/>
    <w:rsid w:val="009E6060"/>
    <w:rsid w:val="009E7946"/>
    <w:rsid w:val="009F6A1F"/>
    <w:rsid w:val="00A050EF"/>
    <w:rsid w:val="00A06A5C"/>
    <w:rsid w:val="00A17EB0"/>
    <w:rsid w:val="00A201C4"/>
    <w:rsid w:val="00A22543"/>
    <w:rsid w:val="00A24906"/>
    <w:rsid w:val="00A2491B"/>
    <w:rsid w:val="00A249E2"/>
    <w:rsid w:val="00A27C1B"/>
    <w:rsid w:val="00A31664"/>
    <w:rsid w:val="00A31C7E"/>
    <w:rsid w:val="00A34825"/>
    <w:rsid w:val="00A3657A"/>
    <w:rsid w:val="00A44421"/>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380"/>
    <w:rsid w:val="00AA1A7D"/>
    <w:rsid w:val="00AB1AE4"/>
    <w:rsid w:val="00AD3685"/>
    <w:rsid w:val="00AD5185"/>
    <w:rsid w:val="00AF38DB"/>
    <w:rsid w:val="00AF5404"/>
    <w:rsid w:val="00AF5B70"/>
    <w:rsid w:val="00B04246"/>
    <w:rsid w:val="00B0488C"/>
    <w:rsid w:val="00B0592C"/>
    <w:rsid w:val="00B0680C"/>
    <w:rsid w:val="00B07B13"/>
    <w:rsid w:val="00B15296"/>
    <w:rsid w:val="00B16741"/>
    <w:rsid w:val="00B20D23"/>
    <w:rsid w:val="00B32CF4"/>
    <w:rsid w:val="00B361C6"/>
    <w:rsid w:val="00B4439E"/>
    <w:rsid w:val="00B4516D"/>
    <w:rsid w:val="00B516BD"/>
    <w:rsid w:val="00B61819"/>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93E96"/>
    <w:rsid w:val="00C94972"/>
    <w:rsid w:val="00C9731A"/>
    <w:rsid w:val="00CA3812"/>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E81"/>
    <w:rsid w:val="00CF32AB"/>
    <w:rsid w:val="00D10783"/>
    <w:rsid w:val="00D11329"/>
    <w:rsid w:val="00D24BC7"/>
    <w:rsid w:val="00D26F85"/>
    <w:rsid w:val="00D31C4F"/>
    <w:rsid w:val="00D37545"/>
    <w:rsid w:val="00D37E96"/>
    <w:rsid w:val="00D43262"/>
    <w:rsid w:val="00D44F2D"/>
    <w:rsid w:val="00D50AA7"/>
    <w:rsid w:val="00D526D9"/>
    <w:rsid w:val="00D7437D"/>
    <w:rsid w:val="00D8153F"/>
    <w:rsid w:val="00D81AA7"/>
    <w:rsid w:val="00D821FB"/>
    <w:rsid w:val="00D82EAE"/>
    <w:rsid w:val="00D83B3E"/>
    <w:rsid w:val="00D86478"/>
    <w:rsid w:val="00D90624"/>
    <w:rsid w:val="00D90C52"/>
    <w:rsid w:val="00D9159D"/>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8554C"/>
    <w:rsid w:val="00E87BB3"/>
    <w:rsid w:val="00E90EE0"/>
    <w:rsid w:val="00E91F61"/>
    <w:rsid w:val="00EA03AC"/>
    <w:rsid w:val="00EA0869"/>
    <w:rsid w:val="00EA66E6"/>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4B3E"/>
    <w:rsid w:val="00F14D74"/>
    <w:rsid w:val="00F2140E"/>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93A38"/>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2F26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07578-044B-4D4F-B5EF-A3C382FE1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28</Pages>
  <Words>6375</Words>
  <Characters>36342</Characters>
  <Application>Microsoft Office Word</Application>
  <DocSecurity>0</DocSecurity>
  <Lines>302</Lines>
  <Paragraphs>85</Paragraphs>
  <ScaleCrop>false</ScaleCrop>
  <Company>HP</Company>
  <LinksUpToDate>false</LinksUpToDate>
  <CharactersWithSpaces>4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69</cp:revision>
  <dcterms:created xsi:type="dcterms:W3CDTF">2021-11-02T10:53:00Z</dcterms:created>
  <dcterms:modified xsi:type="dcterms:W3CDTF">2021-11-2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